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90" w:type="dxa"/>
        <w:tblInd w:w="-714" w:type="dxa"/>
        <w:tblLayout w:type="fixed"/>
        <w:tblCellMar>
          <w:left w:w="0" w:type="dxa"/>
          <w:right w:w="0" w:type="dxa"/>
        </w:tblCellMar>
        <w:tblLook w:val="01E0" w:firstRow="1" w:lastRow="1" w:firstColumn="1" w:lastColumn="1" w:noHBand="0" w:noVBand="0"/>
      </w:tblPr>
      <w:tblGrid>
        <w:gridCol w:w="6"/>
        <w:gridCol w:w="1739"/>
        <w:gridCol w:w="1497"/>
        <w:gridCol w:w="1232"/>
        <w:gridCol w:w="913"/>
        <w:gridCol w:w="1134"/>
        <w:gridCol w:w="3969"/>
      </w:tblGrid>
      <w:tr w:rsidR="00D82149" w:rsidRPr="00743B41" w14:paraId="101E36A8" w14:textId="77777777" w:rsidTr="006673E0">
        <w:trPr>
          <w:trHeight w:hRule="exact" w:val="378"/>
        </w:trPr>
        <w:tc>
          <w:tcPr>
            <w:tcW w:w="10490" w:type="dxa"/>
            <w:gridSpan w:val="7"/>
            <w:tcBorders>
              <w:top w:val="single" w:sz="5"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6BF9E06" w14:textId="7073D447" w:rsidR="00D82149" w:rsidRPr="00743B41" w:rsidRDefault="003017A5">
            <w:pPr>
              <w:spacing w:after="0" w:line="240" w:lineRule="auto"/>
              <w:rPr>
                <w:rFonts w:cs="Arial"/>
                <w:sz w:val="20"/>
                <w:szCs w:val="20"/>
                <w:lang w:val="lt-LT"/>
              </w:rPr>
            </w:pPr>
            <w:r w:rsidRPr="00743B41">
              <w:rPr>
                <w:rFonts w:eastAsia="Lucida Sans" w:cs="Arial"/>
                <w:b/>
                <w:spacing w:val="-3"/>
                <w:sz w:val="20"/>
                <w:szCs w:val="20"/>
                <w:lang w:val="lt-LT"/>
              </w:rPr>
              <w:t>Bendra informacija apie įmonę</w:t>
            </w:r>
          </w:p>
        </w:tc>
      </w:tr>
      <w:tr w:rsidR="00D82149" w:rsidRPr="00743B41" w14:paraId="22C46ECA" w14:textId="77777777" w:rsidTr="006673E0">
        <w:trPr>
          <w:trHeight w:hRule="exact" w:val="478"/>
        </w:trPr>
        <w:tc>
          <w:tcPr>
            <w:tcW w:w="3242" w:type="dxa"/>
            <w:gridSpan w:val="3"/>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722382C6" w14:textId="299411B7" w:rsidR="00D82149" w:rsidRPr="00743B41" w:rsidRDefault="004129DA">
            <w:pPr>
              <w:spacing w:line="231" w:lineRule="exact"/>
              <w:ind w:left="102" w:right="-20"/>
              <w:rPr>
                <w:rFonts w:eastAsia="Lucida Sans" w:cs="Arial"/>
                <w:position w:val="-1"/>
                <w:sz w:val="20"/>
                <w:szCs w:val="20"/>
                <w:lang w:val="lt-LT"/>
              </w:rPr>
            </w:pPr>
            <w:r w:rsidRPr="00743B41">
              <w:rPr>
                <w:rFonts w:eastAsia="Lucida Sans" w:cs="Arial"/>
                <w:position w:val="-1"/>
                <w:sz w:val="20"/>
                <w:szCs w:val="20"/>
                <w:lang w:val="lt-LT"/>
              </w:rPr>
              <w:t>Įmonės pavadinimas</w:t>
            </w:r>
            <w:r w:rsidR="00D82149" w:rsidRPr="00743B41">
              <w:rPr>
                <w:rFonts w:eastAsia="Lucida Sans" w:cs="Arial"/>
                <w:position w:val="-1"/>
                <w:sz w:val="20"/>
                <w:szCs w:val="20"/>
                <w:lang w:val="lt-LT"/>
              </w:rPr>
              <w:t>:</w:t>
            </w:r>
          </w:p>
        </w:tc>
        <w:tc>
          <w:tcPr>
            <w:tcW w:w="7248" w:type="dxa"/>
            <w:gridSpan w:val="4"/>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575CEB87" w14:textId="77777777" w:rsidR="00D82149" w:rsidRPr="00743B41" w:rsidRDefault="00D82149">
            <w:pPr>
              <w:ind w:left="176"/>
              <w:rPr>
                <w:rFonts w:cs="Arial"/>
                <w:sz w:val="20"/>
                <w:szCs w:val="20"/>
                <w:lang w:val="lt-LT"/>
              </w:rPr>
            </w:pPr>
          </w:p>
        </w:tc>
      </w:tr>
      <w:tr w:rsidR="00D82149" w:rsidRPr="00743B41" w14:paraId="00BA563F" w14:textId="77777777" w:rsidTr="006673E0">
        <w:trPr>
          <w:trHeight w:hRule="exact" w:val="796"/>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21F4E8" w14:textId="26BFF6D3"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Adresas</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BD6436" w14:textId="77777777" w:rsidR="00D82149" w:rsidRPr="00743B41" w:rsidRDefault="00D82149">
            <w:pPr>
              <w:ind w:left="176"/>
              <w:rPr>
                <w:rFonts w:cs="Arial"/>
                <w:sz w:val="20"/>
                <w:szCs w:val="20"/>
                <w:lang w:val="lt-LT"/>
              </w:rPr>
            </w:pPr>
          </w:p>
        </w:tc>
      </w:tr>
      <w:tr w:rsidR="00D82149" w:rsidRPr="00743B41" w14:paraId="7E4937CE" w14:textId="77777777" w:rsidTr="006673E0">
        <w:trPr>
          <w:trHeight w:hRule="exact" w:val="480"/>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B4E36" w14:textId="7AC15269"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Kontaktinis asmuo</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441E40" w14:textId="77777777" w:rsidR="00D82149" w:rsidRPr="00743B41" w:rsidRDefault="00D82149">
            <w:pPr>
              <w:ind w:left="176"/>
              <w:rPr>
                <w:rFonts w:cs="Arial"/>
                <w:sz w:val="20"/>
                <w:szCs w:val="20"/>
                <w:lang w:val="lt-LT"/>
              </w:rPr>
            </w:pPr>
          </w:p>
        </w:tc>
      </w:tr>
      <w:tr w:rsidR="00D82149" w:rsidRPr="00743B41" w14:paraId="5E04D429" w14:textId="77777777" w:rsidTr="00BB03C0">
        <w:trPr>
          <w:trHeight w:hRule="exact" w:val="482"/>
        </w:trPr>
        <w:tc>
          <w:tcPr>
            <w:tcW w:w="1745"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9EEC505" w14:textId="4C2458CB"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3"/>
                <w:position w:val="-1"/>
                <w:sz w:val="20"/>
                <w:szCs w:val="20"/>
                <w:lang w:val="lt-LT"/>
              </w:rPr>
              <w:t>Telefonas</w:t>
            </w:r>
            <w:r w:rsidR="00D82149" w:rsidRPr="00743B41">
              <w:rPr>
                <w:rFonts w:eastAsia="Lucida Sans" w:cs="Arial"/>
                <w:position w:val="-1"/>
                <w:sz w:val="20"/>
                <w:szCs w:val="20"/>
                <w:lang w:val="lt-LT"/>
              </w:rPr>
              <w:t xml:space="preserve">: </w:t>
            </w:r>
          </w:p>
        </w:tc>
        <w:tc>
          <w:tcPr>
            <w:tcW w:w="2729"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380937B2" w14:textId="77777777" w:rsidR="00D82149" w:rsidRPr="00743B41" w:rsidRDefault="00D82149">
            <w:pPr>
              <w:spacing w:line="234" w:lineRule="exact"/>
              <w:ind w:right="-20"/>
              <w:rPr>
                <w:rFonts w:eastAsia="Lucida Sans" w:cs="Arial"/>
                <w:sz w:val="20"/>
                <w:szCs w:val="20"/>
                <w:lang w:val="lt-LT"/>
              </w:rPr>
            </w:pPr>
          </w:p>
        </w:tc>
        <w:tc>
          <w:tcPr>
            <w:tcW w:w="2047"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4AA6A33" w14:textId="41191490"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5"/>
                <w:position w:val="-1"/>
                <w:sz w:val="20"/>
                <w:szCs w:val="20"/>
                <w:lang w:val="lt-LT"/>
              </w:rPr>
              <w:t>El. paštas</w:t>
            </w:r>
            <w:r w:rsidR="00D82149" w:rsidRPr="00743B41">
              <w:rPr>
                <w:rFonts w:eastAsia="Lucida Sans" w:cs="Arial"/>
                <w:position w:val="-1"/>
                <w:sz w:val="20"/>
                <w:szCs w:val="20"/>
                <w:lang w:val="lt-LT"/>
              </w:rPr>
              <w:t xml:space="preserve">: </w:t>
            </w:r>
          </w:p>
        </w:tc>
        <w:tc>
          <w:tcPr>
            <w:tcW w:w="3969" w:type="dxa"/>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28B90BC2" w14:textId="77777777" w:rsidR="00D82149" w:rsidRPr="00743B41" w:rsidRDefault="00D82149">
            <w:pPr>
              <w:spacing w:line="234" w:lineRule="exact"/>
              <w:ind w:right="-20"/>
              <w:rPr>
                <w:rFonts w:eastAsia="Lucida Sans" w:cs="Arial"/>
                <w:sz w:val="20"/>
                <w:szCs w:val="20"/>
                <w:lang w:val="lt-LT"/>
              </w:rPr>
            </w:pPr>
          </w:p>
        </w:tc>
      </w:tr>
      <w:tr w:rsidR="00A81E2C" w:rsidRPr="00743B41" w14:paraId="1C89C0D0" w14:textId="77777777" w:rsidTr="002B0AB8">
        <w:trPr>
          <w:trHeight w:hRule="exact" w:val="990"/>
        </w:trPr>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078AF" w14:textId="37CC63F4" w:rsidR="00A81E2C" w:rsidRPr="00743B41" w:rsidRDefault="00706D72">
            <w:pPr>
              <w:spacing w:line="234" w:lineRule="exact"/>
              <w:ind w:left="142" w:right="-20"/>
              <w:rPr>
                <w:rFonts w:eastAsia="Lucida Sans" w:cs="Arial"/>
                <w:sz w:val="20"/>
                <w:szCs w:val="20"/>
                <w:lang w:val="lt-LT"/>
              </w:rPr>
            </w:pPr>
            <w:r w:rsidRPr="00743B41">
              <w:rPr>
                <w:rFonts w:eastAsia="Lucida Sans" w:cs="Arial"/>
                <w:sz w:val="20"/>
                <w:szCs w:val="20"/>
                <w:lang w:val="lt-LT"/>
              </w:rPr>
              <w:t>N</w:t>
            </w:r>
            <w:r w:rsidR="00A81E2C" w:rsidRPr="00743B41">
              <w:rPr>
                <w:rFonts w:eastAsia="Lucida Sans" w:cs="Arial"/>
                <w:sz w:val="20"/>
                <w:szCs w:val="20"/>
                <w:lang w:val="lt-LT"/>
              </w:rPr>
              <w:t xml:space="preserve">urodykite siūlomas prekes, paslaugas ir (ar) darbus: </w:t>
            </w:r>
          </w:p>
        </w:tc>
        <w:tc>
          <w:tcPr>
            <w:tcW w:w="51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88E36E" w14:textId="330643B6" w:rsidR="00A81E2C" w:rsidRPr="00743B41" w:rsidRDefault="00A81E2C">
            <w:pPr>
              <w:spacing w:line="234" w:lineRule="exact"/>
              <w:ind w:left="142" w:right="-20"/>
              <w:rPr>
                <w:rFonts w:eastAsia="Lucida Sans" w:cs="Arial"/>
                <w:sz w:val="20"/>
                <w:szCs w:val="20"/>
                <w:lang w:val="lt-LT"/>
              </w:rPr>
            </w:pPr>
          </w:p>
        </w:tc>
      </w:tr>
      <w:tr w:rsidR="00D82149" w:rsidRPr="00743B41" w14:paraId="08571045" w14:textId="77777777" w:rsidTr="006673E0">
        <w:trPr>
          <w:trHeight w:hRule="exact" w:val="350"/>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276F30C" w14:textId="23FF9646" w:rsidR="00D82149" w:rsidRPr="00743B41" w:rsidRDefault="0068758F">
            <w:pPr>
              <w:spacing w:after="0" w:line="240" w:lineRule="auto"/>
              <w:ind w:left="142" w:right="-23"/>
              <w:rPr>
                <w:rFonts w:eastAsia="Lucida Sans" w:cs="Arial"/>
                <w:b/>
                <w:bCs/>
                <w:color w:val="FF0000"/>
                <w:sz w:val="20"/>
                <w:szCs w:val="20"/>
                <w:lang w:val="lt-LT"/>
              </w:rPr>
            </w:pPr>
            <w:r w:rsidRPr="00743B41">
              <w:rPr>
                <w:rFonts w:eastAsia="Lucida Sans" w:cs="Arial"/>
                <w:b/>
                <w:bCs/>
                <w:sz w:val="20"/>
                <w:szCs w:val="20"/>
                <w:lang w:val="lt-LT"/>
              </w:rPr>
              <w:t>Tiekėjo s</w:t>
            </w:r>
            <w:r w:rsidR="003A463B" w:rsidRPr="00743B41">
              <w:rPr>
                <w:rFonts w:eastAsia="Lucida Sans" w:cs="Arial"/>
                <w:b/>
                <w:bCs/>
                <w:sz w:val="20"/>
                <w:szCs w:val="20"/>
                <w:lang w:val="lt-LT"/>
              </w:rPr>
              <w:t>ertifikatai</w:t>
            </w:r>
          </w:p>
        </w:tc>
      </w:tr>
      <w:tr w:rsidR="00C152D6" w:rsidRPr="00743B41" w14:paraId="0E2B470A"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val="restart"/>
            <w:tcBorders>
              <w:top w:val="single" w:sz="4" w:space="0" w:color="auto"/>
              <w:left w:val="single" w:sz="4" w:space="0" w:color="auto"/>
              <w:right w:val="single" w:sz="4" w:space="0" w:color="auto"/>
            </w:tcBorders>
            <w:shd w:val="clear" w:color="auto" w:fill="auto"/>
          </w:tcPr>
          <w:p w14:paraId="60A4EF93" w14:textId="34076C3C" w:rsidR="00CB431D" w:rsidRPr="00743B41" w:rsidRDefault="00CB431D">
            <w:pPr>
              <w:rPr>
                <w:rFonts w:cs="Arial"/>
                <w:b/>
                <w:sz w:val="20"/>
                <w:szCs w:val="20"/>
                <w:lang w:val="lt-LT"/>
              </w:rPr>
            </w:pPr>
            <w:r w:rsidRPr="00743B41">
              <w:rPr>
                <w:rFonts w:cs="Arial"/>
                <w:b/>
                <w:noProof/>
                <w:sz w:val="20"/>
                <w:szCs w:val="20"/>
                <w:lang w:val="lt-LT"/>
              </w:rPr>
              <w:drawing>
                <wp:anchor distT="0" distB="0" distL="114300" distR="114300" simplePos="0" relativeHeight="251658240" behindDoc="1" locked="0" layoutInCell="1" allowOverlap="1" wp14:anchorId="32EC59A7" wp14:editId="5D0A8BC5">
                  <wp:simplePos x="0" y="0"/>
                  <wp:positionH relativeFrom="column">
                    <wp:posOffset>170815</wp:posOffset>
                  </wp:positionH>
                  <wp:positionV relativeFrom="paragraph">
                    <wp:posOffset>51435</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0" name="Picture 20"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r w:rsidR="00C152D6" w:rsidRPr="00743B41">
              <w:rPr>
                <w:rFonts w:cs="Arial"/>
                <w:b/>
                <w:noProof/>
                <w:color w:val="00B050"/>
                <w:sz w:val="20"/>
                <w:szCs w:val="20"/>
                <w:lang w:val="lt-LT"/>
              </w:rPr>
              <w:drawing>
                <wp:inline distT="0" distB="0" distL="0" distR="0" wp14:anchorId="60F514A7" wp14:editId="35263345">
                  <wp:extent cx="209550" cy="209550"/>
                  <wp:effectExtent l="0" t="0" r="0" b="0"/>
                  <wp:docPr id="13" name="Picture 13"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00C9E2E6" w14:textId="7766B0A8" w:rsidR="00C152D6" w:rsidRPr="00743B41" w:rsidRDefault="00C152D6" w:rsidP="00CB431D">
            <w:pPr>
              <w:pStyle w:val="ListParagraph"/>
              <w:numPr>
                <w:ilvl w:val="0"/>
                <w:numId w:val="8"/>
              </w:numPr>
              <w:rPr>
                <w:rFonts w:cs="Arial"/>
                <w:b/>
                <w:sz w:val="20"/>
                <w:szCs w:val="20"/>
                <w:lang w:val="lt-LT"/>
              </w:rPr>
            </w:pPr>
            <w:r w:rsidRPr="00743B41">
              <w:rPr>
                <w:rFonts w:cs="Arial"/>
                <w:b/>
                <w:sz w:val="20"/>
                <w:szCs w:val="20"/>
                <w:lang w:val="lt-LT"/>
              </w:rPr>
              <w:t>Pateikite informaciją apie jūsų įmonės turimus sertifikatus Prekių gamybai ir (ar) tiekimui, Paslaugų teikimui ar Darbų vykdymui:</w:t>
            </w:r>
          </w:p>
          <w:p w14:paraId="26B3ED9F" w14:textId="6A43C272" w:rsidR="00C152D6" w:rsidRPr="00743B41" w:rsidRDefault="00C152D6">
            <w:pPr>
              <w:jc w:val="both"/>
              <w:rPr>
                <w:rFonts w:cs="Arial"/>
                <w:sz w:val="16"/>
                <w:szCs w:val="16"/>
                <w:lang w:val="lt-LT"/>
              </w:rPr>
            </w:pPr>
            <w:r w:rsidRPr="00743B41">
              <w:rPr>
                <w:rFonts w:cs="Arial"/>
                <w:sz w:val="16"/>
                <w:szCs w:val="16"/>
                <w:lang w:val="lt-LT"/>
              </w:rPr>
              <w:t xml:space="preserve">Ar gamintojas arba tiekėjas yra sertifikuotas pagal standartą EN ISO 45001, EN ISO 14001 ir (ar), Europos Sąjungos aplinkos apsaugos vadybos ir audito sistemą (EMAS), EN ISO 50001, EN ISO 37001 arba kitus darbuotojų saugos ir sveikatos ir (ar) aplinkos apsaugos vadybos ir (ar) energijos vadybos ir (ar) antikorupcijos standartus, pagrįstus atitinkamais Europos ar tarptautiniais standartais, taikomais Prekių gamybai ir (ar) tiekimui, Paslaugų teikimui ar Darbų vykdymui? </w:t>
            </w:r>
          </w:p>
          <w:p w14:paraId="5C12415C" w14:textId="66E3CE73" w:rsidR="00C152D6" w:rsidRPr="00743B41" w:rsidRDefault="00C152D6">
            <w:pPr>
              <w:jc w:val="both"/>
              <w:rPr>
                <w:rFonts w:cs="Arial"/>
                <w:sz w:val="20"/>
                <w:szCs w:val="20"/>
                <w:lang w:val="lt-LT"/>
              </w:rPr>
            </w:pPr>
            <w:r w:rsidRPr="00743B41">
              <w:rPr>
                <w:rFonts w:cs="Arial"/>
                <w:sz w:val="16"/>
                <w:szCs w:val="16"/>
                <w:lang w:val="lt-LT"/>
              </w:rPr>
              <w:t>Pasirinkite, nurodykite ir pateikite atitinkamus sertifikat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623BEB" w14:textId="70CC4B7C" w:rsidR="00C152D6" w:rsidRPr="00743B41" w:rsidRDefault="001747D4" w:rsidP="00C93C8A">
            <w:pPr>
              <w:jc w:val="center"/>
              <w:rPr>
                <w:rFonts w:cs="Arial"/>
                <w:bCs/>
                <w:sz w:val="18"/>
                <w:szCs w:val="18"/>
                <w:lang w:val="lt-LT"/>
              </w:rPr>
            </w:pPr>
            <w:sdt>
              <w:sdtPr>
                <w:rPr>
                  <w:rStyle w:val="Laukeliai"/>
                  <w:rFonts w:eastAsia="MS Gothic"/>
                  <w:lang w:val="lt-LT"/>
                </w:rPr>
                <w:id w:val="372349037"/>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A16EFA" w14:textId="37175441" w:rsidR="00C152D6" w:rsidRPr="00743B41" w:rsidRDefault="00C152D6"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14001 </w:t>
            </w:r>
            <w:r w:rsidRPr="00743B41">
              <w:rPr>
                <w:rFonts w:cs="Arial"/>
                <w:b/>
                <w:noProof/>
                <w:color w:val="00B050"/>
                <w:sz w:val="20"/>
                <w:szCs w:val="20"/>
                <w:lang w:val="lt-LT"/>
              </w:rPr>
              <w:drawing>
                <wp:inline distT="0" distB="0" distL="0" distR="0" wp14:anchorId="05D38D1D" wp14:editId="1FD952A6">
                  <wp:extent cx="209550" cy="209550"/>
                  <wp:effectExtent l="0" t="0" r="0" b="0"/>
                  <wp:docPr id="18"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C152D6" w:rsidRPr="00743B41" w14:paraId="3DDB3284"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06"/>
        </w:trPr>
        <w:tc>
          <w:tcPr>
            <w:tcW w:w="5387" w:type="dxa"/>
            <w:gridSpan w:val="5"/>
            <w:vMerge/>
            <w:tcBorders>
              <w:left w:val="single" w:sz="4" w:space="0" w:color="auto"/>
              <w:right w:val="single" w:sz="4" w:space="0" w:color="auto"/>
            </w:tcBorders>
          </w:tcPr>
          <w:p w14:paraId="2D50F26C" w14:textId="77777777" w:rsidR="00C152D6" w:rsidRPr="00743B41" w:rsidRDefault="00C152D6">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0DE05" w14:textId="61945D75" w:rsidR="00C152D6" w:rsidRPr="00743B41" w:rsidRDefault="001747D4" w:rsidP="00C93C8A">
            <w:pPr>
              <w:jc w:val="center"/>
              <w:rPr>
                <w:rFonts w:cs="Arial"/>
                <w:bCs/>
                <w:sz w:val="18"/>
                <w:szCs w:val="18"/>
                <w:lang w:val="lt-LT"/>
              </w:rPr>
            </w:pPr>
            <w:sdt>
              <w:sdtPr>
                <w:rPr>
                  <w:rStyle w:val="Laukeliai"/>
                  <w:rFonts w:eastAsia="MS Gothic"/>
                  <w:lang w:val="lt-LT"/>
                </w:rPr>
                <w:id w:val="-17783943"/>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60235EB" w14:textId="7CA7F0B5" w:rsidR="00C152D6" w:rsidRPr="00743B41" w:rsidRDefault="00C0718E" w:rsidP="00021999">
            <w:pPr>
              <w:rPr>
                <w:rFonts w:cs="Arial"/>
                <w:bCs/>
                <w:sz w:val="16"/>
                <w:szCs w:val="16"/>
                <w:lang w:val="lt-LT"/>
              </w:rPr>
            </w:pPr>
            <w:r w:rsidRPr="00743B41">
              <w:rPr>
                <w:rFonts w:cs="Arial"/>
                <w:bCs/>
                <w:sz w:val="16"/>
                <w:szCs w:val="16"/>
                <w:lang w:val="lt-LT"/>
              </w:rPr>
              <w:t xml:space="preserve">EMAS </w:t>
            </w:r>
            <w:r w:rsidRPr="00743B41">
              <w:rPr>
                <w:rFonts w:cs="Arial"/>
                <w:b/>
                <w:noProof/>
                <w:color w:val="00B050"/>
                <w:sz w:val="20"/>
                <w:szCs w:val="20"/>
                <w:lang w:val="lt-LT"/>
              </w:rPr>
              <w:drawing>
                <wp:inline distT="0" distB="0" distL="0" distR="0" wp14:anchorId="51CA5640" wp14:editId="5A5BB0E3">
                  <wp:extent cx="209550" cy="209550"/>
                  <wp:effectExtent l="0" t="0" r="0" b="0"/>
                  <wp:docPr id="2"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5C7249B3"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tcBorders>
              <w:left w:val="single" w:sz="4" w:space="0" w:color="auto"/>
              <w:right w:val="single" w:sz="4" w:space="0" w:color="auto"/>
            </w:tcBorders>
          </w:tcPr>
          <w:p w14:paraId="1D2DC9FF"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AAFF87" w14:textId="29904B2A" w:rsidR="00E04199" w:rsidRPr="00743B41" w:rsidRDefault="001747D4" w:rsidP="00E04199">
            <w:pPr>
              <w:jc w:val="center"/>
              <w:rPr>
                <w:rFonts w:cs="Arial"/>
                <w:bCs/>
                <w:sz w:val="18"/>
                <w:szCs w:val="18"/>
                <w:lang w:val="lt-LT"/>
              </w:rPr>
            </w:pPr>
            <w:sdt>
              <w:sdtPr>
                <w:rPr>
                  <w:rStyle w:val="Laukeliai"/>
                  <w:rFonts w:eastAsia="MS Gothic"/>
                  <w:lang w:val="lt-LT"/>
                </w:rPr>
                <w:id w:val="-1082676181"/>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B1980E3" w14:textId="78742DA9"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ISO45001</w:t>
            </w:r>
            <w:r w:rsidR="00A86867" w:rsidRPr="00743B41">
              <w:rPr>
                <w:rFonts w:cs="Arial"/>
                <w:bCs/>
                <w:sz w:val="16"/>
                <w:szCs w:val="16"/>
                <w:lang w:val="lt-LT"/>
              </w:rPr>
              <w:t xml:space="preserve"> </w:t>
            </w:r>
            <w:r w:rsidR="00A86867" w:rsidRPr="00743B41">
              <w:rPr>
                <w:rFonts w:cs="Arial"/>
                <w:b/>
                <w:noProof/>
                <w:sz w:val="20"/>
                <w:szCs w:val="20"/>
                <w:lang w:val="lt-LT"/>
              </w:rPr>
              <w:drawing>
                <wp:inline distT="0" distB="0" distL="0" distR="0" wp14:anchorId="1C0895E5" wp14:editId="106B4271">
                  <wp:extent cx="171450" cy="171450"/>
                  <wp:effectExtent l="0" t="0" r="0" b="0"/>
                  <wp:docPr id="22" name="Picture 22"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383942EE"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97"/>
        </w:trPr>
        <w:tc>
          <w:tcPr>
            <w:tcW w:w="5387" w:type="dxa"/>
            <w:gridSpan w:val="5"/>
            <w:vMerge/>
            <w:tcBorders>
              <w:left w:val="single" w:sz="4" w:space="0" w:color="auto"/>
              <w:right w:val="single" w:sz="4" w:space="0" w:color="auto"/>
            </w:tcBorders>
          </w:tcPr>
          <w:p w14:paraId="2782370A"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863A66" w14:textId="31C5A8BE" w:rsidR="00E04199" w:rsidRPr="00743B41" w:rsidRDefault="001747D4" w:rsidP="00E04199">
            <w:pPr>
              <w:jc w:val="center"/>
              <w:rPr>
                <w:rFonts w:cs="Arial"/>
                <w:bCs/>
                <w:sz w:val="18"/>
                <w:szCs w:val="18"/>
                <w:lang w:val="lt-LT"/>
              </w:rPr>
            </w:pPr>
            <w:sdt>
              <w:sdtPr>
                <w:rPr>
                  <w:rStyle w:val="Laukeliai"/>
                  <w:rFonts w:eastAsia="MS Gothic"/>
                  <w:lang w:val="lt-LT"/>
                </w:rPr>
                <w:id w:val="1887603513"/>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D7B24A2" w14:textId="70711EC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50001 </w:t>
            </w:r>
            <w:r w:rsidRPr="00743B41">
              <w:rPr>
                <w:rFonts w:cs="Arial"/>
                <w:b/>
                <w:noProof/>
                <w:color w:val="00B050"/>
                <w:sz w:val="20"/>
                <w:szCs w:val="20"/>
                <w:lang w:val="lt-LT"/>
              </w:rPr>
              <w:drawing>
                <wp:inline distT="0" distB="0" distL="0" distR="0" wp14:anchorId="3EB796F5" wp14:editId="242711D8">
                  <wp:extent cx="209550" cy="209550"/>
                  <wp:effectExtent l="0" t="0" r="0" b="0"/>
                  <wp:docPr id="21" name="Picture 21"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7D3B624F"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07C96368"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F73012" w14:textId="060D26CA" w:rsidR="00E04199" w:rsidRPr="00743B41" w:rsidRDefault="001747D4" w:rsidP="00E04199">
            <w:pPr>
              <w:jc w:val="center"/>
              <w:rPr>
                <w:rFonts w:cs="Arial"/>
                <w:bCs/>
                <w:sz w:val="18"/>
                <w:szCs w:val="18"/>
                <w:lang w:val="lt-LT"/>
              </w:rPr>
            </w:pPr>
            <w:sdt>
              <w:sdtPr>
                <w:rPr>
                  <w:rStyle w:val="Laukeliai"/>
                  <w:rFonts w:eastAsia="MS Gothic"/>
                  <w:lang w:val="lt-LT"/>
                </w:rPr>
                <w:id w:val="837121356"/>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CFC1195" w14:textId="19F41A4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 xml:space="preserve">ISO37001 </w:t>
            </w:r>
            <w:r w:rsidR="00A86867" w:rsidRPr="00743B41">
              <w:rPr>
                <w:rFonts w:cs="Arial"/>
                <w:b/>
                <w:noProof/>
                <w:sz w:val="20"/>
                <w:szCs w:val="20"/>
                <w:lang w:val="lt-LT"/>
              </w:rPr>
              <w:drawing>
                <wp:inline distT="0" distB="0" distL="0" distR="0" wp14:anchorId="44A1B6CB" wp14:editId="0AEE53C7">
                  <wp:extent cx="171450" cy="171450"/>
                  <wp:effectExtent l="0" t="0" r="0" b="0"/>
                  <wp:docPr id="24" name="Picture 24"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693AE4DC"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4A071E2"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3DC132" w14:textId="4FFA017D" w:rsidR="00E04199" w:rsidRPr="00743B41" w:rsidRDefault="001747D4" w:rsidP="00E04199">
            <w:pPr>
              <w:jc w:val="center"/>
              <w:rPr>
                <w:rStyle w:val="Laukeliai"/>
                <w:rFonts w:eastAsia="MS Gothic"/>
                <w:lang w:val="lt-LT"/>
              </w:rPr>
            </w:pPr>
            <w:sdt>
              <w:sdtPr>
                <w:rPr>
                  <w:rStyle w:val="Laukeliai"/>
                  <w:rFonts w:eastAsia="MS Gothic"/>
                  <w:lang w:val="lt-LT"/>
                </w:rPr>
                <w:id w:val="-949463038"/>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0E2980B2" w14:textId="6B51FBCD" w:rsidR="00E04199" w:rsidRPr="00743B41" w:rsidRDefault="00E04199" w:rsidP="00021999">
            <w:pPr>
              <w:rPr>
                <w:rFonts w:cs="Arial"/>
                <w:bCs/>
                <w:sz w:val="16"/>
                <w:szCs w:val="16"/>
                <w:lang w:val="lt-LT"/>
              </w:rPr>
            </w:pPr>
            <w:r w:rsidRPr="00743B41">
              <w:rPr>
                <w:rFonts w:cs="Arial"/>
                <w:bCs/>
                <w:sz w:val="16"/>
                <w:szCs w:val="16"/>
                <w:lang w:val="lt-LT"/>
              </w:rPr>
              <w:t>Kiti (nurodykite)</w:t>
            </w:r>
          </w:p>
        </w:tc>
      </w:tr>
      <w:tr w:rsidR="00E04199" w:rsidRPr="00743B41" w14:paraId="7FFDD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74AD99B"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5D221A4" w14:textId="6CB5D9DE" w:rsidR="00E04199" w:rsidRPr="00743B41" w:rsidRDefault="00E04199" w:rsidP="00E04199">
            <w:pPr>
              <w:ind w:firstLine="90"/>
              <w:rPr>
                <w:rFonts w:cs="Arial"/>
                <w:i/>
                <w:iCs/>
                <w:sz w:val="18"/>
                <w:szCs w:val="18"/>
                <w:lang w:val="lt-LT"/>
              </w:rPr>
            </w:pPr>
            <w:r w:rsidRPr="00743B41">
              <w:rPr>
                <w:rFonts w:cs="Arial"/>
                <w:i/>
                <w:iCs/>
                <w:sz w:val="18"/>
                <w:szCs w:val="18"/>
                <w:lang w:val="lt-LT"/>
              </w:rPr>
              <w:t>Papildoma informacija:</w:t>
            </w:r>
          </w:p>
          <w:p w14:paraId="78160655" w14:textId="77777777" w:rsidR="00E04199" w:rsidRPr="00743B41" w:rsidRDefault="00E04199" w:rsidP="00E04199">
            <w:pPr>
              <w:rPr>
                <w:rFonts w:cs="Arial"/>
                <w:sz w:val="16"/>
                <w:szCs w:val="16"/>
                <w:lang w:val="lt-LT"/>
              </w:rPr>
            </w:pPr>
          </w:p>
        </w:tc>
      </w:tr>
      <w:tr w:rsidR="00E04199" w:rsidRPr="00743B41" w14:paraId="6F917609"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76"/>
        </w:trPr>
        <w:tc>
          <w:tcPr>
            <w:tcW w:w="10484" w:type="dxa"/>
            <w:gridSpan w:val="6"/>
            <w:tcBorders>
              <w:top w:val="single" w:sz="4" w:space="0" w:color="auto"/>
              <w:left w:val="single" w:sz="4" w:space="0" w:color="auto"/>
              <w:bottom w:val="single" w:sz="4" w:space="0" w:color="1E8BCD"/>
              <w:right w:val="single" w:sz="4" w:space="0" w:color="auto"/>
            </w:tcBorders>
            <w:shd w:val="clear" w:color="auto" w:fill="D9D9D9" w:themeFill="background1" w:themeFillShade="D9"/>
            <w:vAlign w:val="center"/>
          </w:tcPr>
          <w:p w14:paraId="3940372C" w14:textId="79CE9475" w:rsidR="00E04199" w:rsidRPr="00743B41" w:rsidRDefault="00E04199" w:rsidP="00E04199">
            <w:pPr>
              <w:spacing w:after="0" w:line="240" w:lineRule="auto"/>
              <w:rPr>
                <w:rFonts w:cs="Arial"/>
                <w:b/>
                <w:bCs/>
                <w:sz w:val="20"/>
                <w:szCs w:val="20"/>
                <w:lang w:val="lt-LT"/>
              </w:rPr>
            </w:pPr>
            <w:r w:rsidRPr="00743B41">
              <w:rPr>
                <w:rFonts w:cs="Arial"/>
                <w:b/>
                <w:bCs/>
                <w:sz w:val="20"/>
                <w:szCs w:val="20"/>
                <w:lang w:val="lt-LT"/>
              </w:rPr>
              <w:t xml:space="preserve">Aplinkosauga  </w:t>
            </w:r>
          </w:p>
        </w:tc>
      </w:tr>
      <w:tr w:rsidR="00E04199" w:rsidRPr="00743B41" w14:paraId="3B4734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90"/>
        </w:trPr>
        <w:tc>
          <w:tcPr>
            <w:tcW w:w="5381" w:type="dxa"/>
            <w:gridSpan w:val="4"/>
            <w:vMerge w:val="restart"/>
            <w:tcBorders>
              <w:top w:val="single" w:sz="4" w:space="0" w:color="1E8BCD"/>
              <w:left w:val="single" w:sz="4" w:space="0" w:color="1E8BCD"/>
              <w:bottom w:val="single" w:sz="4" w:space="0" w:color="1E8BCD"/>
              <w:right w:val="single" w:sz="4" w:space="0" w:color="1E8BCD"/>
            </w:tcBorders>
            <w:shd w:val="clear" w:color="auto" w:fill="auto"/>
          </w:tcPr>
          <w:p w14:paraId="36A6F473" w14:textId="77777777" w:rsidR="00E04199" w:rsidRPr="00743B41" w:rsidRDefault="00E04199" w:rsidP="003C3934">
            <w:pPr>
              <w:widowControl w:val="0"/>
              <w:autoSpaceDE w:val="0"/>
              <w:autoSpaceDN w:val="0"/>
              <w:adjustRightInd w:val="0"/>
              <w:spacing w:after="0" w:line="285" w:lineRule="exact"/>
              <w:rPr>
                <w:rFonts w:cs="Arial"/>
                <w:b/>
                <w:bCs/>
                <w:sz w:val="20"/>
                <w:szCs w:val="20"/>
                <w:lang w:val="lt-LT"/>
              </w:rPr>
            </w:pPr>
          </w:p>
          <w:p w14:paraId="7DDDD349" w14:textId="77777777" w:rsidR="00CB431D" w:rsidRPr="00743B41" w:rsidRDefault="00E04199" w:rsidP="00E04199">
            <w:pPr>
              <w:widowControl w:val="0"/>
              <w:autoSpaceDE w:val="0"/>
              <w:autoSpaceDN w:val="0"/>
              <w:adjustRightInd w:val="0"/>
              <w:spacing w:line="285" w:lineRule="exact"/>
              <w:rPr>
                <w:lang w:val="lt-LT"/>
              </w:rPr>
            </w:pPr>
            <w:r w:rsidRPr="00743B41">
              <w:rPr>
                <w:rFonts w:cs="Arial"/>
                <w:b/>
                <w:noProof/>
                <w:color w:val="00B050"/>
                <w:sz w:val="20"/>
                <w:szCs w:val="20"/>
                <w:lang w:val="lt-LT"/>
              </w:rPr>
              <w:drawing>
                <wp:inline distT="0" distB="0" distL="0" distR="0" wp14:anchorId="07E1BD07" wp14:editId="7A1D5F6D">
                  <wp:extent cx="209550" cy="209550"/>
                  <wp:effectExtent l="0" t="0" r="0" b="0"/>
                  <wp:docPr id="25" name="Picture 2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4BD8237" w14:textId="557A0213" w:rsidR="00E04199" w:rsidRPr="00743B41" w:rsidRDefault="00E04199" w:rsidP="00CB431D">
            <w:pPr>
              <w:pStyle w:val="ListParagraph"/>
              <w:widowControl w:val="0"/>
              <w:numPr>
                <w:ilvl w:val="0"/>
                <w:numId w:val="8"/>
              </w:numPr>
              <w:autoSpaceDE w:val="0"/>
              <w:autoSpaceDN w:val="0"/>
              <w:adjustRightInd w:val="0"/>
              <w:spacing w:line="285" w:lineRule="exact"/>
              <w:rPr>
                <w:rFonts w:cs="Arial"/>
                <w:color w:val="00B050"/>
                <w:sz w:val="20"/>
                <w:szCs w:val="20"/>
                <w:lang w:val="lt-LT"/>
              </w:rPr>
            </w:pPr>
            <w:r w:rsidRPr="00743B41">
              <w:rPr>
                <w:rFonts w:cs="Arial"/>
                <w:b/>
                <w:bCs/>
                <w:sz w:val="20"/>
                <w:szCs w:val="20"/>
                <w:lang w:val="lt-LT"/>
              </w:rPr>
              <w:t>Ar gaminant ir (arba) tiekiant prekes ir (arba) teikiant paslaugas naudojama elektros energija pagaminta iš atsinaujinančių energijos šaltinių?</w:t>
            </w:r>
          </w:p>
          <w:p w14:paraId="50C0BEBD" w14:textId="431C5E27" w:rsidR="00E04199" w:rsidRPr="00743B41" w:rsidRDefault="00E04199" w:rsidP="00E04199">
            <w:pPr>
              <w:rPr>
                <w:rFonts w:eastAsia="Arial" w:cs="Arial"/>
                <w:sz w:val="16"/>
                <w:szCs w:val="16"/>
                <w:lang w:val="lt-LT"/>
              </w:rPr>
            </w:pPr>
            <w:r w:rsidRPr="00743B41">
              <w:rPr>
                <w:rFonts w:cs="Arial"/>
                <w:sz w:val="16"/>
                <w:szCs w:val="16"/>
                <w:lang w:val="lt-LT"/>
              </w:rPr>
              <w:t>Pateikite galiojantį (-ius) žaliosios energijos sertifikatą (-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1E8BCD"/>
              <w:bottom w:val="single" w:sz="4" w:space="0" w:color="auto"/>
              <w:right w:val="single" w:sz="4" w:space="0" w:color="auto"/>
            </w:tcBorders>
            <w:shd w:val="clear" w:color="auto" w:fill="auto"/>
          </w:tcPr>
          <w:p w14:paraId="0D62314E" w14:textId="707260C5" w:rsidR="00E04199" w:rsidRPr="00743B41" w:rsidRDefault="00E04199" w:rsidP="00E04199">
            <w:pPr>
              <w:ind w:firstLine="90"/>
              <w:rPr>
                <w:rFonts w:cs="Arial"/>
                <w:b/>
                <w:bCs/>
                <w:sz w:val="20"/>
                <w:szCs w:val="20"/>
                <w:lang w:val="lt-LT"/>
              </w:rPr>
            </w:pPr>
            <w:r w:rsidRPr="00743B41">
              <w:rPr>
                <w:rFonts w:cs="Arial"/>
                <w:sz w:val="20"/>
                <w:szCs w:val="20"/>
                <w:lang w:val="lt-LT"/>
              </w:rPr>
              <w:t>Taip</w:t>
            </w:r>
            <w:r w:rsidRPr="00743B41">
              <w:rPr>
                <w:rFonts w:eastAsia="MS Gothic"/>
                <w:lang w:val="lt-LT"/>
              </w:rPr>
              <w:t xml:space="preserve"> </w:t>
            </w:r>
            <w:sdt>
              <w:sdtPr>
                <w:rPr>
                  <w:rStyle w:val="Laukeliai"/>
                  <w:rFonts w:eastAsia="MS Gothic"/>
                  <w:lang w:val="lt-LT"/>
                </w:rPr>
                <w:id w:val="-179135279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501520" w14:textId="697BDDDA" w:rsidR="00E04199" w:rsidRPr="00743B41" w:rsidRDefault="00E04199" w:rsidP="00E04199">
            <w:pPr>
              <w:ind w:firstLine="90"/>
              <w:rPr>
                <w:rFonts w:cs="Arial"/>
                <w:b/>
                <w:bCs/>
                <w:sz w:val="20"/>
                <w:szCs w:val="20"/>
                <w:lang w:val="lt-LT"/>
              </w:rPr>
            </w:pPr>
            <w:r w:rsidRPr="00743B41">
              <w:rPr>
                <w:rFonts w:cs="Arial"/>
                <w:sz w:val="20"/>
                <w:szCs w:val="20"/>
                <w:lang w:val="lt-LT"/>
              </w:rPr>
              <w:t>Ne</w:t>
            </w:r>
            <w:r w:rsidRPr="00743B41">
              <w:rPr>
                <w:rFonts w:eastAsia="MS Gothic"/>
                <w:lang w:val="lt-LT"/>
              </w:rPr>
              <w:t xml:space="preserve"> </w:t>
            </w:r>
            <w:sdt>
              <w:sdtPr>
                <w:rPr>
                  <w:rStyle w:val="Laukeliai"/>
                  <w:rFonts w:eastAsia="MS Gothic"/>
                  <w:lang w:val="lt-LT"/>
                </w:rPr>
                <w:id w:val="-2015675985"/>
                <w14:checkbox>
                  <w14:checked w14:val="0"/>
                  <w14:checkedState w14:val="2612" w14:font="MS Gothic"/>
                  <w14:uncheckedState w14:val="2610" w14:font="MS Gothic"/>
                </w14:checkbox>
              </w:sdtPr>
              <w:sdtEndPr>
                <w:rPr>
                  <w:rStyle w:val="Laukeliai"/>
                </w:rPr>
              </w:sdtEndPr>
              <w:sdtContent>
                <w:r w:rsidRPr="00743B41">
                  <w:rPr>
                    <w:rStyle w:val="Laukeliai"/>
                    <w:rFonts w:ascii="Segoe UI Symbol" w:eastAsia="MS Gothic" w:hAnsi="Segoe UI Symbol" w:cs="Segoe UI Symbol"/>
                    <w:lang w:val="lt-LT"/>
                  </w:rPr>
                  <w:t>☐</w:t>
                </w:r>
              </w:sdtContent>
            </w:sdt>
          </w:p>
        </w:tc>
      </w:tr>
      <w:tr w:rsidR="00E04199" w:rsidRPr="00743B41" w14:paraId="4618CE40" w14:textId="77777777" w:rsidTr="002B0A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397"/>
        </w:trPr>
        <w:tc>
          <w:tcPr>
            <w:tcW w:w="5381" w:type="dxa"/>
            <w:gridSpan w:val="4"/>
            <w:vMerge/>
            <w:tcBorders>
              <w:top w:val="single" w:sz="4" w:space="0" w:color="1E8BCD"/>
              <w:left w:val="single" w:sz="4" w:space="0" w:color="1E8BCD"/>
              <w:bottom w:val="single" w:sz="4" w:space="0" w:color="1E8BCD"/>
              <w:right w:val="single" w:sz="4" w:space="0" w:color="1E8BCD"/>
            </w:tcBorders>
          </w:tcPr>
          <w:p w14:paraId="32DFDB49"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1E8BCD"/>
              <w:bottom w:val="single" w:sz="4" w:space="0" w:color="auto"/>
              <w:right w:val="single" w:sz="4" w:space="0" w:color="auto"/>
            </w:tcBorders>
            <w:shd w:val="clear" w:color="auto" w:fill="auto"/>
          </w:tcPr>
          <w:p w14:paraId="3DE8F883" w14:textId="77777777" w:rsidR="00B17F3A" w:rsidRPr="00743B41" w:rsidRDefault="00B17F3A" w:rsidP="00B17F3A">
            <w:pPr>
              <w:ind w:firstLine="90"/>
              <w:rPr>
                <w:rFonts w:cs="Arial"/>
                <w:i/>
                <w:iCs/>
                <w:sz w:val="18"/>
                <w:szCs w:val="18"/>
                <w:lang w:val="lt-LT"/>
              </w:rPr>
            </w:pPr>
            <w:r w:rsidRPr="00743B41">
              <w:rPr>
                <w:rFonts w:cs="Arial"/>
                <w:i/>
                <w:iCs/>
                <w:sz w:val="18"/>
                <w:szCs w:val="18"/>
                <w:lang w:val="lt-LT"/>
              </w:rPr>
              <w:t>Papildoma informacija:</w:t>
            </w:r>
          </w:p>
          <w:p w14:paraId="16638DA4" w14:textId="77777777" w:rsidR="00E04199" w:rsidRPr="00743B41" w:rsidRDefault="00E04199" w:rsidP="00E04199">
            <w:pPr>
              <w:ind w:firstLine="90"/>
              <w:rPr>
                <w:rFonts w:cs="Arial"/>
                <w:b/>
                <w:bCs/>
                <w:sz w:val="20"/>
                <w:szCs w:val="20"/>
                <w:lang w:val="lt-LT"/>
              </w:rPr>
            </w:pPr>
          </w:p>
          <w:p w14:paraId="043D7E09" w14:textId="77777777" w:rsidR="00E04199" w:rsidRPr="00743B41" w:rsidRDefault="00E04199" w:rsidP="00E04199">
            <w:pPr>
              <w:ind w:firstLine="90"/>
              <w:rPr>
                <w:rFonts w:cs="Arial"/>
                <w:b/>
                <w:bCs/>
                <w:sz w:val="20"/>
                <w:szCs w:val="20"/>
                <w:lang w:val="lt-LT"/>
              </w:rPr>
            </w:pPr>
          </w:p>
        </w:tc>
      </w:tr>
      <w:tr w:rsidR="00CE629C" w:rsidRPr="00743B41" w14:paraId="2D7EBB12"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07"/>
        </w:trPr>
        <w:tc>
          <w:tcPr>
            <w:tcW w:w="5381" w:type="dxa"/>
            <w:gridSpan w:val="4"/>
            <w:vMerge w:val="restart"/>
            <w:tcBorders>
              <w:top w:val="single" w:sz="4" w:space="0" w:color="1E8BCD"/>
              <w:left w:val="single" w:sz="4" w:space="0" w:color="auto"/>
              <w:right w:val="single" w:sz="4" w:space="0" w:color="auto"/>
            </w:tcBorders>
          </w:tcPr>
          <w:p w14:paraId="31917FD7" w14:textId="77777777" w:rsidR="00CE629C" w:rsidRPr="00743B41" w:rsidRDefault="00CE629C" w:rsidP="005C6F9F">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1FBF20F7" wp14:editId="5F9E629C">
                  <wp:extent cx="209550" cy="209550"/>
                  <wp:effectExtent l="0" t="0" r="0" b="0"/>
                  <wp:docPr id="15"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7C2F4E6" w14:textId="7686EF26" w:rsidR="00CE629C" w:rsidRPr="00743B41" w:rsidRDefault="00CE629C" w:rsidP="00CB431D">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įmonė užtikrina, kad bent 50 proc. siūlomų prekių / paslaugų / darbų vertės atitiks I tipo </w:t>
            </w:r>
            <w:r w:rsidRPr="00743B41">
              <w:rPr>
                <w:rFonts w:cs="Arial"/>
                <w:b/>
                <w:bCs/>
                <w:sz w:val="20"/>
                <w:szCs w:val="20"/>
                <w:lang w:val="lt-LT"/>
              </w:rPr>
              <w:lastRenderedPageBreak/>
              <w:t>ekologinio ženklo reikalavimus (pagal EN ISO 14024), II tipo ekologinio ženklo reikalavimus (pagal EN ISO 14022)?</w:t>
            </w:r>
          </w:p>
          <w:p w14:paraId="3D39F804" w14:textId="6889680C" w:rsidR="00CE629C" w:rsidRPr="00743B41" w:rsidRDefault="00CE629C" w:rsidP="005C6F9F">
            <w:pPr>
              <w:widowControl w:val="0"/>
              <w:autoSpaceDE w:val="0"/>
              <w:autoSpaceDN w:val="0"/>
              <w:adjustRightInd w:val="0"/>
              <w:spacing w:before="158" w:after="0" w:line="240" w:lineRule="auto"/>
              <w:ind w:right="45"/>
              <w:jc w:val="both"/>
              <w:rPr>
                <w:rFonts w:cs="Arial"/>
                <w:sz w:val="16"/>
                <w:szCs w:val="16"/>
                <w:lang w:val="lt-LT"/>
              </w:rPr>
            </w:pPr>
            <w:r w:rsidRPr="00743B41">
              <w:rPr>
                <w:rFonts w:cs="Arial"/>
                <w:sz w:val="16"/>
                <w:szCs w:val="16"/>
                <w:lang w:val="lt-LT"/>
              </w:rPr>
              <w:t>Pateikite galiojantį I, II tipo ekologinio ženklo sertifikatą arba kitus lygiaverčius įrodymus (pvz., gamintojo techninius dokumentus, saugos duomenų lapą, pripažintos (notifikuotosios) institucijos (jei taikoma) atlikto bandymo protokolą ir t. t.). I tipo ekologinių ženklų pavyzdžiai: Europos Sąjungos ekologinis ženklas, Vokietijos ekologinis ženklas "Mėlynasis angelas", Šiaurės šalių ekologinis ženklas "Gulbė" (Nordic Swan), Aenor, El Distintiu, Milieukeur, Österreichisches Umweltzeichen, NF Environnement, Aplinkai draugiški produktai, Vengrijos ekologinis ženklas, Lenkijos ekologinis ženklas - Znak EK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EC90D6" w14:textId="22E78160" w:rsidR="00CE629C" w:rsidRPr="00743B41" w:rsidRDefault="001747D4" w:rsidP="005C6F9F">
            <w:pPr>
              <w:ind w:firstLine="90"/>
              <w:jc w:val="center"/>
              <w:rPr>
                <w:rFonts w:cs="Arial"/>
                <w:sz w:val="20"/>
                <w:szCs w:val="20"/>
                <w:highlight w:val="yellow"/>
                <w:lang w:val="lt-LT"/>
              </w:rPr>
            </w:pPr>
            <w:sdt>
              <w:sdtPr>
                <w:rPr>
                  <w:rStyle w:val="Laukeliai"/>
                  <w:rFonts w:eastAsia="MS Gothic"/>
                  <w:lang w:val="lt-LT"/>
                </w:rPr>
                <w:id w:val="-1321182414"/>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1B3E5AB" w14:textId="3F69E757" w:rsidR="00CE629C" w:rsidRPr="00743B41" w:rsidRDefault="00CE629C" w:rsidP="005C6F9F">
            <w:pPr>
              <w:ind w:firstLine="90"/>
              <w:rPr>
                <w:rFonts w:cs="Arial"/>
                <w:sz w:val="20"/>
                <w:szCs w:val="20"/>
                <w:highlight w:val="yellow"/>
                <w:lang w:val="lt-LT"/>
              </w:rPr>
            </w:pPr>
            <w:r w:rsidRPr="00743B41">
              <w:rPr>
                <w:rFonts w:cs="Arial"/>
                <w:sz w:val="16"/>
                <w:szCs w:val="16"/>
                <w:lang w:val="lt-LT"/>
              </w:rPr>
              <w:t>I tipo ekologinis ženklas pagal LST EN ISO 14024</w:t>
            </w:r>
          </w:p>
        </w:tc>
      </w:tr>
      <w:tr w:rsidR="00CE629C" w:rsidRPr="00743B41" w14:paraId="365BBBDE"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571"/>
        </w:trPr>
        <w:tc>
          <w:tcPr>
            <w:tcW w:w="5381" w:type="dxa"/>
            <w:gridSpan w:val="4"/>
            <w:vMerge/>
            <w:tcBorders>
              <w:left w:val="single" w:sz="4" w:space="0" w:color="auto"/>
              <w:right w:val="single" w:sz="4" w:space="0" w:color="auto"/>
            </w:tcBorders>
          </w:tcPr>
          <w:p w14:paraId="71DB753B" w14:textId="77777777" w:rsidR="00CE629C" w:rsidRPr="00743B41" w:rsidRDefault="00CE629C" w:rsidP="005C6F9F">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2D5485" w14:textId="0CFF754C" w:rsidR="00CE629C" w:rsidRPr="00743B41" w:rsidRDefault="001747D4" w:rsidP="005C6F9F">
            <w:pPr>
              <w:spacing w:before="111" w:after="101" w:line="207" w:lineRule="exact"/>
              <w:ind w:left="171" w:right="6"/>
              <w:jc w:val="center"/>
              <w:rPr>
                <w:rFonts w:cs="Arial"/>
                <w:sz w:val="20"/>
                <w:szCs w:val="20"/>
                <w:lang w:val="lt-LT"/>
              </w:rPr>
            </w:pPr>
            <w:sdt>
              <w:sdtPr>
                <w:rPr>
                  <w:rStyle w:val="Laukeliai"/>
                  <w:rFonts w:eastAsia="MS Gothic"/>
                  <w:lang w:val="lt-LT"/>
                </w:rPr>
                <w:id w:val="1960902001"/>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101DFF" w14:textId="1F3ECDB3" w:rsidR="00CE629C" w:rsidRPr="00743B41" w:rsidRDefault="00CE629C" w:rsidP="005C6F9F">
            <w:pPr>
              <w:spacing w:before="111" w:after="101" w:line="207" w:lineRule="exact"/>
              <w:ind w:right="6"/>
              <w:jc w:val="both"/>
              <w:rPr>
                <w:rFonts w:cs="Arial"/>
                <w:sz w:val="20"/>
                <w:szCs w:val="20"/>
                <w:lang w:val="lt-LT"/>
              </w:rPr>
            </w:pPr>
            <w:r w:rsidRPr="00743B41">
              <w:rPr>
                <w:rFonts w:cs="Arial"/>
                <w:sz w:val="16"/>
                <w:szCs w:val="16"/>
                <w:lang w:val="lt-LT"/>
              </w:rPr>
              <w:t>II tipo ekologinis ženklas pagal LST EN ISO 14022</w:t>
            </w:r>
          </w:p>
        </w:tc>
      </w:tr>
      <w:tr w:rsidR="00CE629C" w:rsidRPr="00743B41" w14:paraId="1A7ED7AC"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3"/>
        </w:trPr>
        <w:tc>
          <w:tcPr>
            <w:tcW w:w="5381" w:type="dxa"/>
            <w:gridSpan w:val="4"/>
            <w:vMerge/>
            <w:tcBorders>
              <w:left w:val="single" w:sz="4" w:space="0" w:color="auto"/>
              <w:right w:val="single" w:sz="4" w:space="0" w:color="auto"/>
            </w:tcBorders>
          </w:tcPr>
          <w:p w14:paraId="784313A1"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right w:val="single" w:sz="4" w:space="0" w:color="auto"/>
            </w:tcBorders>
            <w:shd w:val="clear" w:color="auto" w:fill="auto"/>
          </w:tcPr>
          <w:p w14:paraId="4054FB7A" w14:textId="39DD158F" w:rsidR="00CE629C" w:rsidRPr="00743B41" w:rsidRDefault="001747D4" w:rsidP="005414C4">
            <w:pPr>
              <w:spacing w:before="111" w:after="101" w:line="207" w:lineRule="exact"/>
              <w:ind w:left="171" w:right="6"/>
              <w:jc w:val="center"/>
              <w:rPr>
                <w:rFonts w:cs="Arial"/>
                <w:sz w:val="20"/>
                <w:szCs w:val="20"/>
                <w:lang w:val="lt-LT"/>
              </w:rPr>
            </w:pPr>
            <w:sdt>
              <w:sdtPr>
                <w:rPr>
                  <w:rStyle w:val="Laukeliai"/>
                  <w:rFonts w:eastAsia="MS Gothic"/>
                  <w:lang w:val="lt-LT"/>
                </w:rPr>
                <w:id w:val="-1315410003"/>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right w:val="single" w:sz="4" w:space="0" w:color="auto"/>
            </w:tcBorders>
            <w:shd w:val="clear" w:color="auto" w:fill="auto"/>
          </w:tcPr>
          <w:p w14:paraId="1740580E" w14:textId="5EAFB3E8" w:rsidR="00CE629C" w:rsidRPr="00743B41" w:rsidRDefault="00CE629C" w:rsidP="005414C4">
            <w:pPr>
              <w:spacing w:before="111" w:after="101" w:line="207" w:lineRule="exact"/>
              <w:ind w:right="6"/>
              <w:jc w:val="both"/>
              <w:rPr>
                <w:rFonts w:cs="Arial"/>
                <w:sz w:val="16"/>
                <w:szCs w:val="16"/>
                <w:lang w:val="lt-LT"/>
              </w:rPr>
            </w:pPr>
            <w:r w:rsidRPr="00743B41">
              <w:rPr>
                <w:rFonts w:cs="Arial"/>
                <w:sz w:val="16"/>
                <w:szCs w:val="16"/>
                <w:lang w:val="lt-LT"/>
              </w:rPr>
              <w:t>Netaikoma (kriterijus netaikomas, kai prekėms, paslaugoms ir (arba) darbams nesuteikiamas I, II arba III tipo ekologinis ženklas)</w:t>
            </w:r>
          </w:p>
        </w:tc>
      </w:tr>
      <w:tr w:rsidR="00CE629C" w:rsidRPr="00743B41" w14:paraId="77B348E0" w14:textId="77777777" w:rsidTr="001A02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2"/>
        </w:trPr>
        <w:tc>
          <w:tcPr>
            <w:tcW w:w="5381" w:type="dxa"/>
            <w:gridSpan w:val="4"/>
            <w:vMerge/>
            <w:tcBorders>
              <w:left w:val="single" w:sz="4" w:space="0" w:color="auto"/>
              <w:right w:val="single" w:sz="4" w:space="0" w:color="auto"/>
            </w:tcBorders>
          </w:tcPr>
          <w:p w14:paraId="1E45C920"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left w:val="single" w:sz="4" w:space="0" w:color="auto"/>
              <w:right w:val="single" w:sz="4" w:space="0" w:color="auto"/>
            </w:tcBorders>
            <w:shd w:val="clear" w:color="auto" w:fill="auto"/>
          </w:tcPr>
          <w:p w14:paraId="770F771D"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4B22235B" w14:textId="77777777" w:rsidR="00CE629C" w:rsidRPr="00743B41" w:rsidRDefault="00CE629C" w:rsidP="005414C4">
            <w:pPr>
              <w:spacing w:before="111" w:after="101" w:line="207" w:lineRule="exact"/>
              <w:ind w:right="6"/>
              <w:jc w:val="both"/>
              <w:rPr>
                <w:rFonts w:cs="Arial"/>
                <w:sz w:val="16"/>
                <w:szCs w:val="16"/>
                <w:lang w:val="lt-LT"/>
              </w:rPr>
            </w:pPr>
          </w:p>
        </w:tc>
      </w:tr>
      <w:tr w:rsidR="00760075" w:rsidRPr="00743B41" w14:paraId="380C0BE8" w14:textId="77777777" w:rsidTr="00BB03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val="restart"/>
          </w:tcPr>
          <w:p w14:paraId="152F9E83" w14:textId="77777777" w:rsidR="00760075" w:rsidRPr="00743B41" w:rsidRDefault="00760075" w:rsidP="00760075">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41A61FC8" wp14:editId="1D1E1BA4">
                  <wp:extent cx="209550" cy="209550"/>
                  <wp:effectExtent l="0" t="0" r="0" b="0"/>
                  <wp:docPr id="1764945777"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3B0B7CCF" w14:textId="7B4B5CAF" w:rsidR="00760075" w:rsidRPr="00743B41" w:rsidRDefault="00760075" w:rsidP="00760075">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siūlomos prekės/ paslaugos/ darbai turi Produkto poveikio aplinkai deklaraciją (EPD) pagal III tipo ekologinio ženklo reikalavimus (pagal EN ISO 14025)? </w:t>
            </w:r>
          </w:p>
          <w:p w14:paraId="71142D3B" w14:textId="042719F3" w:rsidR="00760075" w:rsidRPr="00743B41" w:rsidRDefault="00760075" w:rsidP="00760075">
            <w:pPr>
              <w:widowControl w:val="0"/>
              <w:autoSpaceDE w:val="0"/>
              <w:autoSpaceDN w:val="0"/>
              <w:adjustRightInd w:val="0"/>
              <w:spacing w:after="120" w:line="240" w:lineRule="auto"/>
              <w:ind w:right="45"/>
              <w:jc w:val="both"/>
              <w:rPr>
                <w:rFonts w:cs="Arial"/>
                <w:sz w:val="16"/>
                <w:szCs w:val="16"/>
                <w:lang w:val="lt-LT"/>
              </w:rPr>
            </w:pPr>
            <w:r w:rsidRPr="00743B41">
              <w:rPr>
                <w:rFonts w:cs="Arial"/>
                <w:sz w:val="16"/>
                <w:szCs w:val="16"/>
                <w:lang w:val="lt-LT"/>
              </w:rPr>
              <w:t>Pateikite atitinkamą Produkto poveikio aplinkai deklaraciją arba lygiavertį dokumentą.</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182E17" w14:textId="44E22205" w:rsidR="00760075" w:rsidRPr="00743B41" w:rsidRDefault="00760075" w:rsidP="00760075">
            <w:pPr>
              <w:spacing w:before="111" w:after="101" w:line="207" w:lineRule="exact"/>
              <w:ind w:left="171" w:right="6"/>
              <w:jc w:val="center"/>
              <w:rPr>
                <w:rStyle w:val="Laukeliai"/>
                <w:rFonts w:eastAsia="MS Gothic"/>
                <w:lang w:val="lt-LT"/>
              </w:rPr>
            </w:pPr>
            <w:r w:rsidRPr="00743B41">
              <w:rPr>
                <w:rFonts w:cs="Arial"/>
                <w:sz w:val="20"/>
                <w:szCs w:val="20"/>
                <w:lang w:val="lt-LT"/>
              </w:rPr>
              <w:t xml:space="preserve">Taip </w:t>
            </w:r>
            <w:sdt>
              <w:sdtPr>
                <w:rPr>
                  <w:rStyle w:val="Laukeliai"/>
                  <w:rFonts w:eastAsia="MS Gothic"/>
                  <w:lang w:val="lt-LT"/>
                </w:rPr>
                <w:id w:val="169057361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A39C84A" w14:textId="77777777" w:rsidR="00760075" w:rsidRPr="00743B41" w:rsidRDefault="00760075" w:rsidP="00760075">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71542275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70AD00FE" w14:textId="323FF228" w:rsidR="00760075" w:rsidRPr="00743B41" w:rsidRDefault="00760075" w:rsidP="00760075">
            <w:pPr>
              <w:spacing w:before="111" w:after="101" w:line="207" w:lineRule="exact"/>
              <w:ind w:right="6"/>
              <w:jc w:val="both"/>
              <w:rPr>
                <w:rFonts w:cs="Arial"/>
                <w:sz w:val="16"/>
                <w:szCs w:val="16"/>
                <w:lang w:val="lt-LT"/>
              </w:rPr>
            </w:pPr>
          </w:p>
        </w:tc>
      </w:tr>
      <w:tr w:rsidR="00CE629C" w:rsidRPr="00743B41" w14:paraId="6B542732" w14:textId="77777777" w:rsidTr="00A81D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tcPr>
          <w:p w14:paraId="41319208" w14:textId="77777777" w:rsidR="00CE629C" w:rsidRPr="00743B41" w:rsidRDefault="00CE629C" w:rsidP="004B4E89">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2E721D4"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3B349565" w14:textId="45D6221A" w:rsidR="00CE629C" w:rsidRPr="00743B41" w:rsidRDefault="00CE629C" w:rsidP="004B4E89">
            <w:pPr>
              <w:spacing w:before="111" w:after="101" w:line="207" w:lineRule="exact"/>
              <w:ind w:right="6"/>
              <w:jc w:val="both"/>
              <w:rPr>
                <w:rFonts w:cs="Arial"/>
                <w:sz w:val="16"/>
                <w:szCs w:val="16"/>
                <w:lang w:val="lt-LT"/>
              </w:rPr>
            </w:pPr>
          </w:p>
        </w:tc>
      </w:tr>
      <w:tr w:rsidR="006C76FA" w:rsidRPr="00743B41" w14:paraId="0F933589" w14:textId="77777777" w:rsidTr="00764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val="restart"/>
            <w:tcBorders>
              <w:top w:val="single" w:sz="4" w:space="0" w:color="auto"/>
              <w:left w:val="single" w:sz="4" w:space="0" w:color="auto"/>
              <w:right w:val="single" w:sz="4" w:space="0" w:color="auto"/>
            </w:tcBorders>
            <w:shd w:val="clear" w:color="auto" w:fill="auto"/>
          </w:tcPr>
          <w:p w14:paraId="3EBE77C0" w14:textId="4A596B19"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02898A29" wp14:editId="7185EB9B">
                  <wp:extent cx="209550" cy="209550"/>
                  <wp:effectExtent l="0" t="0" r="0" b="0"/>
                  <wp:docPr id="48486112"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24A78D2A" w14:textId="52DC600C" w:rsidR="0056211F" w:rsidRPr="00743B41" w:rsidRDefault="0056211F" w:rsidP="00CB431D">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prekės tiekimo/ paslaugos teikimo metu užtikrina, kad būtų naudojam</w:t>
            </w:r>
            <w:r w:rsidR="00B55758" w:rsidRPr="00743B41">
              <w:rPr>
                <w:rFonts w:cs="Arial"/>
                <w:b/>
                <w:noProof/>
                <w:sz w:val="20"/>
                <w:szCs w:val="20"/>
                <w:lang w:val="lt-LT"/>
              </w:rPr>
              <w:t>os</w:t>
            </w:r>
            <w:r w:rsidRPr="00743B41">
              <w:rPr>
                <w:rFonts w:cs="Arial"/>
                <w:b/>
                <w:noProof/>
                <w:sz w:val="20"/>
                <w:szCs w:val="20"/>
                <w:lang w:val="lt-LT"/>
              </w:rPr>
              <w:t xml:space="preserve"> </w:t>
            </w:r>
            <w:r w:rsidR="00B55758" w:rsidRPr="00743B41">
              <w:rPr>
                <w:rFonts w:cs="Arial"/>
                <w:b/>
                <w:noProof/>
                <w:sz w:val="20"/>
                <w:szCs w:val="20"/>
                <w:lang w:val="lt-LT"/>
              </w:rPr>
              <w:t>maž</w:t>
            </w:r>
            <w:r w:rsidR="00743B41" w:rsidRPr="00743B41">
              <w:rPr>
                <w:rFonts w:cs="Arial"/>
                <w:b/>
                <w:noProof/>
                <w:sz w:val="20"/>
                <w:szCs w:val="20"/>
                <w:lang w:val="lt-LT"/>
              </w:rPr>
              <w:t>iau</w:t>
            </w:r>
            <w:r w:rsidR="00B55758" w:rsidRPr="00743B41">
              <w:rPr>
                <w:rFonts w:cs="Arial"/>
                <w:b/>
                <w:noProof/>
                <w:sz w:val="20"/>
                <w:szCs w:val="20"/>
                <w:lang w:val="lt-LT"/>
              </w:rPr>
              <w:t xml:space="preserve"> taršios transporto priemonės,</w:t>
            </w:r>
            <w:r w:rsidRPr="00743B41">
              <w:rPr>
                <w:rFonts w:cs="Arial"/>
                <w:b/>
                <w:noProof/>
                <w:sz w:val="20"/>
                <w:szCs w:val="20"/>
                <w:lang w:val="lt-LT"/>
              </w:rPr>
              <w:t xml:space="preserve"> kur</w:t>
            </w:r>
            <w:r w:rsidR="00B55758" w:rsidRPr="00743B41">
              <w:rPr>
                <w:rFonts w:cs="Arial"/>
                <w:b/>
                <w:noProof/>
                <w:sz w:val="20"/>
                <w:szCs w:val="20"/>
                <w:lang w:val="lt-LT"/>
              </w:rPr>
              <w:t>ios</w:t>
            </w:r>
            <w:r w:rsidRPr="00743B41">
              <w:rPr>
                <w:rFonts w:cs="Arial"/>
                <w:b/>
                <w:noProof/>
                <w:sz w:val="20"/>
                <w:szCs w:val="20"/>
                <w:lang w:val="lt-LT"/>
              </w:rPr>
              <w:t xml:space="preserve"> </w:t>
            </w:r>
            <w:r w:rsidR="00B55758" w:rsidRPr="00743B41">
              <w:rPr>
                <w:rFonts w:cs="Arial"/>
                <w:b/>
                <w:noProof/>
                <w:sz w:val="20"/>
                <w:szCs w:val="20"/>
                <w:lang w:val="lt-LT"/>
              </w:rPr>
              <w:t>atitinka</w:t>
            </w:r>
            <w:r w:rsidRPr="00743B41">
              <w:rPr>
                <w:rFonts w:cs="Arial"/>
                <w:b/>
                <w:noProof/>
                <w:sz w:val="20"/>
                <w:szCs w:val="20"/>
                <w:lang w:val="lt-LT"/>
              </w:rPr>
              <w:t xml:space="preserve"> ne mažesnį kaip Euro 6 teršalų išmetimo standartą.</w:t>
            </w:r>
          </w:p>
          <w:p w14:paraId="6408F0E5" w14:textId="77777777" w:rsidR="00EE3B5C" w:rsidRPr="00743B41" w:rsidRDefault="0056211F" w:rsidP="0056211F">
            <w:pPr>
              <w:spacing w:before="111" w:after="101" w:line="207" w:lineRule="exact"/>
              <w:ind w:right="6"/>
              <w:jc w:val="both"/>
              <w:rPr>
                <w:rFonts w:cs="Arial"/>
                <w:b/>
                <w:noProof/>
                <w:sz w:val="20"/>
                <w:szCs w:val="20"/>
                <w:lang w:val="lt-LT"/>
              </w:rPr>
            </w:pPr>
            <w:r w:rsidRPr="00743B41">
              <w:rPr>
                <w:rFonts w:cs="Arial"/>
                <w:b/>
                <w:noProof/>
                <w:sz w:val="20"/>
                <w:szCs w:val="20"/>
                <w:lang w:val="lt-LT"/>
              </w:rPr>
              <w:t>Transporto priemonės su nulinės emisijos technologija arba varomos suslėgtomis gamtinėmis dujomis laikomos atitinkančios šį reikalavimą.</w:t>
            </w:r>
          </w:p>
          <w:p w14:paraId="31314349" w14:textId="77777777" w:rsidR="00EE3B5C" w:rsidRPr="00743B41" w:rsidRDefault="00EE3B5C" w:rsidP="0056211F">
            <w:pPr>
              <w:spacing w:before="111" w:after="101" w:line="207" w:lineRule="exact"/>
              <w:ind w:right="6"/>
              <w:jc w:val="both"/>
              <w:rPr>
                <w:rFonts w:cs="Arial"/>
                <w:b/>
                <w:noProof/>
                <w:sz w:val="20"/>
                <w:szCs w:val="20"/>
                <w:lang w:val="lt-LT"/>
              </w:rPr>
            </w:pPr>
          </w:p>
          <w:p w14:paraId="3514303C" w14:textId="590E6F5E" w:rsidR="006C76FA" w:rsidRPr="00743B41" w:rsidRDefault="00EE3B5C" w:rsidP="0056211F">
            <w:pPr>
              <w:spacing w:before="111" w:after="101" w:line="207" w:lineRule="exact"/>
              <w:ind w:right="6"/>
              <w:jc w:val="both"/>
              <w:rPr>
                <w:rFonts w:cs="Arial"/>
                <w:b/>
                <w:bCs/>
                <w:i/>
                <w:iCs/>
                <w:sz w:val="20"/>
                <w:szCs w:val="20"/>
                <w:lang w:val="lt-LT"/>
              </w:rPr>
            </w:pPr>
            <w:r w:rsidRPr="00743B41">
              <w:rPr>
                <w:rFonts w:cs="Arial"/>
                <w:sz w:val="16"/>
                <w:szCs w:val="16"/>
                <w:lang w:val="lt-LT"/>
              </w:rPr>
              <w:t>Pateikite gamintojo techniniai dokumentai (transporto priemonės tipo patvirtinimo dokumentai)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8B355A" w14:textId="5AB8CFB9" w:rsidR="006C76FA" w:rsidRPr="00743B41" w:rsidRDefault="006C76FA" w:rsidP="006C76FA">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1150436605"/>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AD70DA3" w14:textId="77777777"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3288398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118AA972" w14:textId="77777777" w:rsidR="006C76FA" w:rsidRPr="00743B41" w:rsidRDefault="006C76FA" w:rsidP="006C76FA">
            <w:pPr>
              <w:ind w:firstLine="90"/>
              <w:rPr>
                <w:rFonts w:cs="Arial"/>
                <w:sz w:val="20"/>
                <w:szCs w:val="20"/>
                <w:lang w:val="lt-LT"/>
              </w:rPr>
            </w:pPr>
          </w:p>
        </w:tc>
      </w:tr>
      <w:tr w:rsidR="006C76FA" w:rsidRPr="00743B41" w14:paraId="4189517A" w14:textId="77777777" w:rsidTr="00550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1D798850"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F97E488"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03052AB3" w14:textId="45283864" w:rsidR="006C76FA" w:rsidRPr="00743B41" w:rsidRDefault="006C76FA" w:rsidP="006C76FA">
            <w:pPr>
              <w:rPr>
                <w:rFonts w:cs="Arial"/>
                <w:sz w:val="20"/>
                <w:szCs w:val="20"/>
                <w:lang w:val="lt-LT"/>
              </w:rPr>
            </w:pPr>
          </w:p>
          <w:p w14:paraId="733B35BC" w14:textId="77777777" w:rsidR="006C76FA" w:rsidRPr="00743B41" w:rsidRDefault="006C76FA" w:rsidP="006C76FA">
            <w:pPr>
              <w:ind w:firstLine="90"/>
              <w:rPr>
                <w:rFonts w:cs="Arial"/>
                <w:sz w:val="20"/>
                <w:szCs w:val="20"/>
                <w:lang w:val="lt-LT"/>
              </w:rPr>
            </w:pPr>
          </w:p>
        </w:tc>
      </w:tr>
      <w:tr w:rsidR="00F32B88" w:rsidRPr="00743B41" w14:paraId="37459C8D" w14:textId="77777777" w:rsidTr="00CB4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0"/>
        </w:trPr>
        <w:tc>
          <w:tcPr>
            <w:tcW w:w="5387" w:type="dxa"/>
            <w:gridSpan w:val="5"/>
            <w:vMerge w:val="restart"/>
            <w:tcBorders>
              <w:top w:val="single" w:sz="4" w:space="0" w:color="auto"/>
              <w:left w:val="single" w:sz="4" w:space="0" w:color="auto"/>
              <w:right w:val="single" w:sz="4" w:space="0" w:color="auto"/>
            </w:tcBorders>
            <w:shd w:val="clear" w:color="auto" w:fill="auto"/>
          </w:tcPr>
          <w:p w14:paraId="7453B6DB" w14:textId="647ADE5A" w:rsidR="00F32B88" w:rsidRPr="00743B41" w:rsidRDefault="00F32B88" w:rsidP="00F32B88">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4A9AF2E8" wp14:editId="35659828">
                  <wp:extent cx="209550" cy="209550"/>
                  <wp:effectExtent l="0" t="0" r="0" b="0"/>
                  <wp:docPr id="1579262791"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74ACD1B3" w14:textId="1F9FE6DB" w:rsidR="00F32B88" w:rsidRPr="00743B41" w:rsidRDefault="00F32B88" w:rsidP="00CB431D">
            <w:pPr>
              <w:pStyle w:val="ListParagraph"/>
              <w:numPr>
                <w:ilvl w:val="0"/>
                <w:numId w:val="8"/>
              </w:numPr>
              <w:spacing w:before="111" w:after="101" w:line="207" w:lineRule="exact"/>
              <w:ind w:right="6"/>
              <w:jc w:val="both"/>
              <w:rPr>
                <w:rFonts w:cs="Arial"/>
                <w:b/>
                <w:bCs/>
                <w:sz w:val="20"/>
                <w:szCs w:val="20"/>
                <w:lang w:val="lt-LT"/>
              </w:rPr>
            </w:pPr>
            <w:r w:rsidRPr="00743B41">
              <w:rPr>
                <w:rFonts w:cs="Arial"/>
                <w:b/>
                <w:bCs/>
                <w:sz w:val="20"/>
                <w:szCs w:val="20"/>
                <w:lang w:val="lt-LT"/>
              </w:rPr>
              <w:t xml:space="preserve">Ar jūsų įmonė užtikriną ilgesnę </w:t>
            </w:r>
            <w:r w:rsidR="00195A0D" w:rsidRPr="00743B41">
              <w:rPr>
                <w:rFonts w:cs="Arial"/>
                <w:b/>
                <w:bCs/>
                <w:sz w:val="20"/>
                <w:szCs w:val="20"/>
                <w:lang w:val="lt-LT"/>
              </w:rPr>
              <w:t xml:space="preserve">prekių/ </w:t>
            </w:r>
            <w:r w:rsidRPr="00743B41">
              <w:rPr>
                <w:rFonts w:cs="Arial"/>
                <w:b/>
                <w:bCs/>
                <w:sz w:val="20"/>
                <w:szCs w:val="20"/>
                <w:lang w:val="lt-LT"/>
              </w:rPr>
              <w:t>gaminių</w:t>
            </w:r>
            <w:r w:rsidR="00537A7A" w:rsidRPr="00743B41">
              <w:rPr>
                <w:rFonts w:cs="Arial"/>
                <w:b/>
                <w:bCs/>
                <w:sz w:val="20"/>
                <w:szCs w:val="20"/>
                <w:lang w:val="lt-LT"/>
              </w:rPr>
              <w:t>/ paslaugos teikimo ar darbų atlikimų metu naudojamų prekių</w:t>
            </w:r>
            <w:r w:rsidRPr="00743B41">
              <w:rPr>
                <w:rFonts w:cs="Arial"/>
                <w:b/>
                <w:bCs/>
                <w:sz w:val="20"/>
                <w:szCs w:val="20"/>
                <w:lang w:val="lt-LT"/>
              </w:rPr>
              <w:t xml:space="preserve"> garantiją nei numatyta teisės aktuose</w:t>
            </w:r>
            <w:r w:rsidR="00537A7A" w:rsidRPr="00743B41">
              <w:rPr>
                <w:rFonts w:cs="Arial"/>
                <w:b/>
                <w:bCs/>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F5C28E" w14:textId="0747D749" w:rsidR="00F32B88" w:rsidRPr="00743B41" w:rsidRDefault="00F32B88" w:rsidP="00F32B88">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2101019830"/>
                <w14:checkbox>
                  <w14:checked w14:val="0"/>
                  <w14:checkedState w14:val="2612" w14:font="MS Gothic"/>
                  <w14:uncheckedState w14:val="2610" w14:font="MS Gothic"/>
                </w14:checkbox>
              </w:sdtPr>
              <w:sdtEndPr>
                <w:rPr>
                  <w:rStyle w:val="Laukeliai"/>
                </w:rPr>
              </w:sdtEndPr>
              <w:sdtContent>
                <w:r w:rsidR="00486A18"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B8AC701" w14:textId="77777777" w:rsidR="00F32B88" w:rsidRPr="00743B41" w:rsidRDefault="00F32B88" w:rsidP="00F32B88">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255745843"/>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03358540" w14:textId="77777777" w:rsidR="00F32B88" w:rsidRPr="00743B41" w:rsidRDefault="00F32B88" w:rsidP="00F32B88">
            <w:pPr>
              <w:ind w:firstLine="90"/>
              <w:rPr>
                <w:rFonts w:cs="Arial"/>
                <w:sz w:val="20"/>
                <w:szCs w:val="20"/>
                <w:lang w:val="lt-LT"/>
              </w:rPr>
            </w:pPr>
          </w:p>
        </w:tc>
      </w:tr>
      <w:tr w:rsidR="00F32B88" w:rsidRPr="00743B41" w14:paraId="0D6A850C" w14:textId="77777777" w:rsidTr="00B748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04939ED3" w14:textId="77777777" w:rsidR="00F32B88" w:rsidRPr="00743B41" w:rsidRDefault="00F32B88"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660EC1" w14:textId="77777777" w:rsidR="00F32B88" w:rsidRPr="00743B41" w:rsidRDefault="00F32B88" w:rsidP="00F32B88">
            <w:pPr>
              <w:ind w:firstLine="90"/>
              <w:rPr>
                <w:rFonts w:cs="Arial"/>
                <w:i/>
                <w:iCs/>
                <w:sz w:val="18"/>
                <w:szCs w:val="18"/>
                <w:lang w:val="lt-LT"/>
              </w:rPr>
            </w:pPr>
            <w:r w:rsidRPr="00743B41">
              <w:rPr>
                <w:rFonts w:cs="Arial"/>
                <w:i/>
                <w:iCs/>
                <w:sz w:val="18"/>
                <w:szCs w:val="18"/>
                <w:lang w:val="lt-LT"/>
              </w:rPr>
              <w:t>Papildoma informacija:</w:t>
            </w:r>
          </w:p>
          <w:p w14:paraId="063A80C4" w14:textId="240C8BA1" w:rsidR="00F32B88" w:rsidRPr="00743B41" w:rsidRDefault="00486A18" w:rsidP="00CB431D">
            <w:pPr>
              <w:rPr>
                <w:rFonts w:cs="Arial"/>
                <w:sz w:val="18"/>
                <w:szCs w:val="18"/>
                <w:lang w:val="lt-LT"/>
              </w:rPr>
            </w:pPr>
            <w:r w:rsidRPr="00743B41">
              <w:rPr>
                <w:rFonts w:cs="Arial"/>
                <w:sz w:val="18"/>
                <w:szCs w:val="18"/>
                <w:lang w:val="lt-LT"/>
              </w:rPr>
              <w:t>Suteikiama</w:t>
            </w:r>
            <w:r w:rsidR="002A0556" w:rsidRPr="00743B41">
              <w:rPr>
                <w:rFonts w:cs="Arial"/>
                <w:sz w:val="18"/>
                <w:szCs w:val="18"/>
                <w:lang w:val="lt-LT"/>
              </w:rPr>
              <w:t>s</w:t>
            </w:r>
            <w:r w:rsidRPr="00743B41">
              <w:rPr>
                <w:rFonts w:cs="Arial"/>
                <w:sz w:val="18"/>
                <w:szCs w:val="18"/>
                <w:lang w:val="lt-LT"/>
              </w:rPr>
              <w:t xml:space="preserve"> </w:t>
            </w:r>
            <w:r w:rsidRPr="00743B41">
              <w:rPr>
                <w:rFonts w:cs="Arial"/>
                <w:color w:val="ED7D31" w:themeColor="accent2"/>
                <w:sz w:val="18"/>
                <w:szCs w:val="18"/>
                <w:lang w:val="lt-LT"/>
              </w:rPr>
              <w:t>XX mėn.</w:t>
            </w:r>
            <w:r w:rsidRPr="00743B41">
              <w:rPr>
                <w:rFonts w:cs="Arial"/>
                <w:i/>
                <w:iCs/>
                <w:color w:val="ED7D31" w:themeColor="accent2"/>
                <w:sz w:val="18"/>
                <w:szCs w:val="18"/>
                <w:lang w:val="lt-LT"/>
              </w:rPr>
              <w:t xml:space="preserve"> </w:t>
            </w:r>
            <w:r w:rsidRPr="00743B41">
              <w:rPr>
                <w:rFonts w:cs="Arial"/>
                <w:i/>
                <w:iCs/>
                <w:sz w:val="18"/>
                <w:szCs w:val="18"/>
                <w:lang w:val="lt-LT"/>
              </w:rPr>
              <w:t xml:space="preserve">(nurodyti ilgesnį terminą nei numatyta privalomuose teisės aktuose) </w:t>
            </w:r>
            <w:r w:rsidR="002A0556" w:rsidRPr="00743B41">
              <w:rPr>
                <w:rFonts w:cs="Arial"/>
                <w:sz w:val="18"/>
                <w:szCs w:val="18"/>
                <w:lang w:val="lt-LT"/>
              </w:rPr>
              <w:t xml:space="preserve">garantinis laikotaripos ir </w:t>
            </w:r>
            <w:r w:rsidRPr="00743B41">
              <w:rPr>
                <w:rFonts w:cs="Arial"/>
                <w:sz w:val="18"/>
                <w:szCs w:val="18"/>
                <w:lang w:val="lt-LT"/>
              </w:rPr>
              <w:t>teik</w:t>
            </w:r>
            <w:r w:rsidR="002A0556" w:rsidRPr="00743B41">
              <w:rPr>
                <w:rFonts w:cs="Arial"/>
                <w:sz w:val="18"/>
                <w:szCs w:val="18"/>
                <w:lang w:val="lt-LT"/>
              </w:rPr>
              <w:t>iamos</w:t>
            </w:r>
            <w:r w:rsidRPr="00743B41">
              <w:rPr>
                <w:rFonts w:cs="Arial"/>
                <w:sz w:val="18"/>
                <w:szCs w:val="18"/>
                <w:lang w:val="lt-LT"/>
              </w:rPr>
              <w:t xml:space="preserve"> garantinio aptarnavimo paslaugas</w:t>
            </w:r>
            <w:r w:rsidR="002A0556" w:rsidRPr="00743B41">
              <w:rPr>
                <w:rFonts w:cs="Arial"/>
                <w:sz w:val="18"/>
                <w:szCs w:val="18"/>
                <w:lang w:val="lt-LT"/>
              </w:rPr>
              <w:t>.</w:t>
            </w:r>
          </w:p>
        </w:tc>
      </w:tr>
      <w:tr w:rsidR="006C76FA" w:rsidRPr="00743B41" w14:paraId="5237E2F7" w14:textId="77777777" w:rsidTr="008158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886"/>
        </w:trPr>
        <w:tc>
          <w:tcPr>
            <w:tcW w:w="5387" w:type="dxa"/>
            <w:gridSpan w:val="5"/>
            <w:vMerge w:val="restart"/>
            <w:tcBorders>
              <w:top w:val="single" w:sz="4" w:space="0" w:color="auto"/>
              <w:left w:val="single" w:sz="4" w:space="0" w:color="auto"/>
              <w:right w:val="single" w:sz="4" w:space="0" w:color="auto"/>
            </w:tcBorders>
            <w:shd w:val="clear" w:color="auto" w:fill="auto"/>
          </w:tcPr>
          <w:p w14:paraId="68EB2731" w14:textId="340E45E8" w:rsidR="006C76FA" w:rsidRPr="00743B41" w:rsidRDefault="006C76FA" w:rsidP="006C76FA">
            <w:pPr>
              <w:spacing w:before="111" w:after="101" w:line="207" w:lineRule="exact"/>
              <w:ind w:right="6"/>
              <w:jc w:val="both"/>
              <w:rPr>
                <w:rFonts w:cs="Arial"/>
                <w:b/>
                <w:bCs/>
                <w:i/>
                <w:iCs/>
                <w:sz w:val="20"/>
                <w:szCs w:val="20"/>
                <w:lang w:val="lt-LT"/>
              </w:rPr>
            </w:pPr>
            <w:r w:rsidRPr="00743B41">
              <w:rPr>
                <w:rFonts w:cs="Arial"/>
                <w:b/>
                <w:bCs/>
                <w:i/>
                <w:iCs/>
                <w:sz w:val="20"/>
                <w:szCs w:val="20"/>
                <w:lang w:val="lt-LT"/>
              </w:rPr>
              <w:t xml:space="preserve"> </w:t>
            </w:r>
          </w:p>
          <w:p w14:paraId="616B3DE2" w14:textId="45446050"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3AD5F124" wp14:editId="3C90BCC8">
                  <wp:extent cx="209550" cy="209550"/>
                  <wp:effectExtent l="0" t="0" r="0" b="0"/>
                  <wp:docPr id="30"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rFonts w:cs="Arial"/>
                <w:b/>
                <w:i/>
                <w:sz w:val="20"/>
                <w:szCs w:val="20"/>
                <w:lang w:val="lt-LT"/>
              </w:rPr>
              <w:t>Taikoma tik prekėms</w:t>
            </w:r>
          </w:p>
          <w:p w14:paraId="5272C2D3" w14:textId="4AFB616E" w:rsidR="006C76FA" w:rsidRPr="00743B41" w:rsidRDefault="006C76FA" w:rsidP="00815862">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užtikrina, kad ne mažiau kaip 50 proc. Tiekiamų Prekių pakuočių ir jų dalių bus pagamintos iš perdirbtų žaliavų arba taip, kad jas būtų galima pakartotinai panaudoti, perdirbti ar kitaip panaudoti, arba Prekės tiekiamos be pakuočių (užtikrinant, kad Prekės nebus pažeistos), arba yra galimybė grąžinti Prekės pakuotę tiekėjui, jei Prekės pakuotę galima pakartotinai panaudoti?</w:t>
            </w:r>
          </w:p>
          <w:p w14:paraId="6A31ED3A" w14:textId="2DFCE5D3" w:rsidR="006C76FA" w:rsidRPr="00743B41" w:rsidRDefault="006C76FA" w:rsidP="006C76FA">
            <w:pPr>
              <w:jc w:val="both"/>
              <w:rPr>
                <w:rFonts w:cs="Arial"/>
                <w:sz w:val="20"/>
                <w:szCs w:val="20"/>
                <w:lang w:val="lt-LT"/>
              </w:rPr>
            </w:pPr>
            <w:r w:rsidRPr="00743B41">
              <w:rPr>
                <w:rFonts w:cs="Arial"/>
                <w:sz w:val="16"/>
                <w:szCs w:val="16"/>
                <w:lang w:val="lt-LT"/>
              </w:rPr>
              <w:lastRenderedPageBreak/>
              <w:t>Sutarties vykdymo metu turės būti pateikti techniniai duomenys arba rašytinė gamintojo deklaracija,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6BA04" w14:textId="7AA1B410" w:rsidR="006C76FA" w:rsidRPr="00743B41" w:rsidRDefault="006C76FA" w:rsidP="006C76FA">
            <w:pPr>
              <w:ind w:firstLine="90"/>
              <w:rPr>
                <w:rFonts w:cs="Arial"/>
                <w:sz w:val="20"/>
                <w:szCs w:val="20"/>
                <w:lang w:val="lt-LT"/>
              </w:rPr>
            </w:pPr>
            <w:r w:rsidRPr="00743B41">
              <w:rPr>
                <w:rFonts w:cs="Arial"/>
                <w:sz w:val="20"/>
                <w:szCs w:val="20"/>
                <w:lang w:val="lt-LT"/>
              </w:rPr>
              <w:lastRenderedPageBreak/>
              <w:t xml:space="preserve">Taip </w:t>
            </w:r>
            <w:sdt>
              <w:sdtPr>
                <w:rPr>
                  <w:rStyle w:val="Laukeliai"/>
                  <w:rFonts w:eastAsia="MS Gothic"/>
                  <w:lang w:val="lt-LT"/>
                </w:rPr>
                <w:id w:val="199885148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9F14B09" w14:textId="294C5651"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53669883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30694990" w14:textId="07CDBC7A" w:rsidR="006C76FA" w:rsidRPr="00743B41" w:rsidRDefault="006C76FA" w:rsidP="006C76FA">
            <w:pPr>
              <w:ind w:firstLine="90"/>
              <w:rPr>
                <w:rFonts w:cs="Arial"/>
                <w:sz w:val="20"/>
                <w:szCs w:val="20"/>
                <w:lang w:val="lt-LT"/>
              </w:rPr>
            </w:pPr>
          </w:p>
        </w:tc>
      </w:tr>
      <w:tr w:rsidR="006C76FA" w:rsidRPr="00743B41" w14:paraId="03A7BB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590"/>
        </w:trPr>
        <w:tc>
          <w:tcPr>
            <w:tcW w:w="5387" w:type="dxa"/>
            <w:gridSpan w:val="5"/>
            <w:vMerge/>
            <w:tcBorders>
              <w:left w:val="single" w:sz="4" w:space="0" w:color="auto"/>
              <w:bottom w:val="single" w:sz="4" w:space="0" w:color="auto"/>
              <w:right w:val="single" w:sz="4" w:space="0" w:color="auto"/>
            </w:tcBorders>
            <w:shd w:val="clear" w:color="auto" w:fill="auto"/>
          </w:tcPr>
          <w:p w14:paraId="7EAEE7B5"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5BCA86F1" w14:textId="0190C9CF" w:rsidR="006C76FA" w:rsidRPr="00743B41" w:rsidRDefault="006C76FA" w:rsidP="00815862">
            <w:pPr>
              <w:ind w:firstLine="90"/>
              <w:rPr>
                <w:rFonts w:cs="Arial"/>
                <w:i/>
                <w:iCs/>
                <w:sz w:val="18"/>
                <w:szCs w:val="18"/>
                <w:lang w:val="lt-LT"/>
              </w:rPr>
            </w:pPr>
            <w:r w:rsidRPr="00743B41">
              <w:rPr>
                <w:rFonts w:cs="Arial"/>
                <w:i/>
                <w:iCs/>
                <w:sz w:val="18"/>
                <w:szCs w:val="18"/>
                <w:lang w:val="lt-LT"/>
              </w:rPr>
              <w:t>Papildoma informacija:</w:t>
            </w:r>
          </w:p>
        </w:tc>
      </w:tr>
      <w:tr w:rsidR="006C76FA" w:rsidRPr="00743B41" w14:paraId="26F24052"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03"/>
        </w:trPr>
        <w:tc>
          <w:tcPr>
            <w:tcW w:w="1049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0CAD6" w14:textId="1A333F5F" w:rsidR="006C76FA" w:rsidRPr="00743B41" w:rsidRDefault="006C76FA" w:rsidP="006C76FA">
            <w:pPr>
              <w:spacing w:after="0" w:line="240" w:lineRule="auto"/>
              <w:ind w:firstLine="91"/>
              <w:rPr>
                <w:rFonts w:cs="Arial"/>
                <w:b/>
                <w:bCs/>
                <w:sz w:val="20"/>
                <w:szCs w:val="20"/>
                <w:lang w:val="lt-LT"/>
              </w:rPr>
            </w:pPr>
            <w:r w:rsidRPr="00743B41">
              <w:rPr>
                <w:rFonts w:cs="Arial"/>
                <w:b/>
                <w:bCs/>
                <w:sz w:val="20"/>
                <w:szCs w:val="20"/>
                <w:lang w:val="lt-LT"/>
              </w:rPr>
              <w:t>Socialinė atsakomybė</w:t>
            </w:r>
          </w:p>
        </w:tc>
      </w:tr>
      <w:tr w:rsidR="006C76FA" w:rsidRPr="00743B41" w14:paraId="282423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4825F91F" w14:textId="77777777" w:rsidR="00B679E3" w:rsidRPr="00743B41" w:rsidRDefault="006C76FA" w:rsidP="00B679E3">
            <w:pPr>
              <w:tabs>
                <w:tab w:val="left" w:pos="518"/>
              </w:tabs>
              <w:spacing w:after="18" w:line="206" w:lineRule="exact"/>
              <w:ind w:right="3"/>
              <w:jc w:val="both"/>
              <w:rPr>
                <w:rFonts w:cs="Arial"/>
                <w:b/>
                <w:noProof/>
                <w:sz w:val="20"/>
                <w:szCs w:val="20"/>
                <w:lang w:val="lt-LT"/>
              </w:rPr>
            </w:pPr>
            <w:r w:rsidRPr="00743B41">
              <w:rPr>
                <w:noProof/>
                <w:lang w:val="lt-LT"/>
              </w:rPr>
              <w:drawing>
                <wp:anchor distT="0" distB="0" distL="114300" distR="114300" simplePos="0" relativeHeight="251658241" behindDoc="1" locked="0" layoutInCell="1" allowOverlap="1" wp14:anchorId="05C9B97E" wp14:editId="677AC71A">
                  <wp:simplePos x="0" y="0"/>
                  <wp:positionH relativeFrom="column">
                    <wp:posOffset>18415</wp:posOffset>
                  </wp:positionH>
                  <wp:positionV relativeFrom="paragraph">
                    <wp:posOffset>3937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6" name="Picture 26"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D8CAAE4" w14:textId="77777777" w:rsidR="00B679E3" w:rsidRPr="00743B41" w:rsidRDefault="00B679E3" w:rsidP="00B679E3">
            <w:pPr>
              <w:tabs>
                <w:tab w:val="left" w:pos="518"/>
              </w:tabs>
              <w:spacing w:after="18" w:line="206" w:lineRule="exact"/>
              <w:ind w:right="3"/>
              <w:jc w:val="both"/>
              <w:rPr>
                <w:rFonts w:cs="Arial"/>
                <w:b/>
                <w:noProof/>
                <w:sz w:val="20"/>
                <w:szCs w:val="20"/>
                <w:lang w:val="lt-LT"/>
              </w:rPr>
            </w:pPr>
          </w:p>
          <w:p w14:paraId="6A7D5CC4" w14:textId="73D2EAF5"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er pastaruosius metus jūsų įmonėje buvo  nustatytas (-i) pažeidimas (-ai)  socialinės ir (arba) darbo teisės srityje?</w:t>
            </w:r>
          </w:p>
          <w:p w14:paraId="30B3232E" w14:textId="77777777" w:rsidR="006C76FA" w:rsidRPr="00743B41" w:rsidRDefault="006C76FA" w:rsidP="006C76FA">
            <w:pPr>
              <w:tabs>
                <w:tab w:val="left" w:pos="518"/>
              </w:tabs>
              <w:spacing w:after="18" w:line="206" w:lineRule="exact"/>
              <w:ind w:right="3"/>
              <w:jc w:val="both"/>
              <w:rPr>
                <w:rFonts w:cs="Arial"/>
                <w:b/>
                <w:bCs/>
                <w:noProof/>
                <w:color w:val="00B050"/>
                <w:sz w:val="20"/>
                <w:szCs w:val="20"/>
                <w:lang w:val="lt-LT"/>
              </w:rPr>
            </w:pPr>
          </w:p>
          <w:p w14:paraId="665CCD0D" w14:textId="0E58FC5A" w:rsidR="006C76FA" w:rsidRPr="00743B41" w:rsidRDefault="006C76FA" w:rsidP="006C76FA">
            <w:pPr>
              <w:tabs>
                <w:tab w:val="left" w:pos="518"/>
              </w:tabs>
              <w:spacing w:after="18" w:line="206" w:lineRule="exact"/>
              <w:ind w:right="3"/>
              <w:jc w:val="both"/>
              <w:rPr>
                <w:rFonts w:cs="Arial"/>
                <w:noProof/>
                <w:sz w:val="16"/>
                <w:szCs w:val="16"/>
                <w:lang w:val="lt-LT"/>
              </w:rPr>
            </w:pPr>
            <w:r w:rsidRPr="00743B41">
              <w:rPr>
                <w:rFonts w:cs="Arial"/>
                <w:noProof/>
                <w:sz w:val="16"/>
                <w:szCs w:val="16"/>
                <w:lang w:val="lt-LT"/>
              </w:rPr>
              <w:t>Jei taip, nurodykite, kiek kartų buvo skirta administracinė nuobauda ir (arba) ekonominė sankcija, ir nurodykite pažeidimą (-us), už kurį (-iuos) ji buvo skirta.</w:t>
            </w:r>
          </w:p>
          <w:p w14:paraId="1133639C" w14:textId="77777777" w:rsidR="006C76FA" w:rsidRPr="00743B41" w:rsidRDefault="006C76FA" w:rsidP="006C76FA">
            <w:pPr>
              <w:tabs>
                <w:tab w:val="left" w:pos="518"/>
              </w:tabs>
              <w:spacing w:after="18" w:line="206" w:lineRule="exact"/>
              <w:ind w:left="93" w:right="3"/>
              <w:jc w:val="both"/>
              <w:rPr>
                <w:rFonts w:cs="Arial"/>
                <w:noProof/>
                <w:sz w:val="16"/>
                <w:szCs w:val="16"/>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1231F" w14:textId="54D22094"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43594482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BFB8DE" w14:textId="75CE78D0"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207464695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5A45FE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nil"/>
              <w:right w:val="single" w:sz="4" w:space="0" w:color="auto"/>
            </w:tcBorders>
          </w:tcPr>
          <w:p w14:paraId="2BDD5348"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E436836"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36118C74" w14:textId="77777777" w:rsidR="006C76FA" w:rsidRPr="00743B41" w:rsidRDefault="006C76FA" w:rsidP="006C76FA">
            <w:pPr>
              <w:ind w:firstLine="90"/>
              <w:rPr>
                <w:rFonts w:cs="Arial"/>
                <w:sz w:val="20"/>
                <w:szCs w:val="20"/>
                <w:lang w:val="lt-LT"/>
              </w:rPr>
            </w:pPr>
          </w:p>
        </w:tc>
      </w:tr>
      <w:tr w:rsidR="006C76FA" w:rsidRPr="00743B41" w14:paraId="7F975B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622E3E05" w14:textId="77777777" w:rsidR="00B679E3"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2" behindDoc="1" locked="0" layoutInCell="1" allowOverlap="1" wp14:anchorId="64D46C15" wp14:editId="404E8F68">
                  <wp:simplePos x="0" y="0"/>
                  <wp:positionH relativeFrom="column">
                    <wp:posOffset>8890</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4D208CC" w14:textId="77777777" w:rsidR="00B679E3" w:rsidRPr="00743B41" w:rsidRDefault="00B679E3" w:rsidP="006C76FA">
            <w:pPr>
              <w:tabs>
                <w:tab w:val="left" w:pos="518"/>
              </w:tabs>
              <w:spacing w:after="18" w:line="206" w:lineRule="exact"/>
              <w:ind w:right="3"/>
              <w:jc w:val="both"/>
              <w:rPr>
                <w:rFonts w:cs="Arial"/>
                <w:b/>
                <w:noProof/>
                <w:sz w:val="20"/>
                <w:szCs w:val="20"/>
                <w:lang w:val="lt-LT"/>
              </w:rPr>
            </w:pPr>
          </w:p>
          <w:p w14:paraId="6D5B45AC" w14:textId="230E40A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metu  paskirsite bent vieną darbuotoją su negalia</w:t>
            </w:r>
            <w:r w:rsidRPr="00743B41">
              <w:rPr>
                <w:rStyle w:val="FootnoteReference"/>
                <w:rFonts w:cs="Arial"/>
                <w:b/>
                <w:noProof/>
                <w:sz w:val="20"/>
                <w:szCs w:val="20"/>
                <w:lang w:val="lt-LT"/>
              </w:rPr>
              <w:footnoteReference w:id="2"/>
            </w:r>
            <w:r w:rsidRPr="00743B41">
              <w:rPr>
                <w:rFonts w:cs="Arial"/>
                <w:b/>
                <w:noProof/>
                <w:sz w:val="20"/>
                <w:szCs w:val="20"/>
                <w:lang w:val="lt-LT"/>
              </w:rPr>
              <w:t xml:space="preserve"> ir (arba) nepalankioje socialinėje padėtyje esantį darbuotoją</w:t>
            </w:r>
            <w:r w:rsidRPr="00743B41">
              <w:rPr>
                <w:rStyle w:val="FootnoteReference"/>
                <w:rFonts w:cs="Arial"/>
                <w:b/>
                <w:noProof/>
                <w:sz w:val="20"/>
                <w:szCs w:val="20"/>
                <w:lang w:val="lt-LT"/>
              </w:rPr>
              <w:footnoteReference w:id="3"/>
            </w:r>
            <w:r w:rsidRPr="00743B41">
              <w:rPr>
                <w:rFonts w:cs="Arial"/>
                <w:b/>
                <w:noProof/>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8CCE05" w14:textId="2B097593"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946965724"/>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38139E9" w14:textId="79AE1B9A"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3944226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3524D5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single" w:sz="4" w:space="0" w:color="auto"/>
              <w:right w:val="single" w:sz="4" w:space="0" w:color="auto"/>
            </w:tcBorders>
          </w:tcPr>
          <w:p w14:paraId="45919BD5"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6141D212" w14:textId="2664C356" w:rsidR="006C76FA" w:rsidRPr="00743B41" w:rsidRDefault="006C76FA" w:rsidP="006C76FA">
            <w:pPr>
              <w:ind w:firstLine="90"/>
              <w:rPr>
                <w:rFonts w:cs="Arial"/>
                <w:sz w:val="20"/>
                <w:szCs w:val="20"/>
                <w:lang w:val="lt-LT"/>
              </w:rPr>
            </w:pPr>
            <w:r w:rsidRPr="00743B41">
              <w:rPr>
                <w:rFonts w:cs="Arial"/>
                <w:i/>
                <w:iCs/>
                <w:sz w:val="18"/>
                <w:szCs w:val="18"/>
                <w:lang w:val="lt-LT"/>
              </w:rPr>
              <w:t>Papildoma informacija:</w:t>
            </w:r>
          </w:p>
        </w:tc>
      </w:tr>
      <w:tr w:rsidR="00CB431D" w:rsidRPr="00743B41" w14:paraId="1A8BCB1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791FD90" w14:textId="7EE8B86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3" behindDoc="1" locked="0" layoutInCell="1" allowOverlap="1" wp14:anchorId="5FED496C" wp14:editId="16EC1034">
                  <wp:simplePos x="0" y="0"/>
                  <wp:positionH relativeFrom="column">
                    <wp:posOffset>-1968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18811909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2FD18BE3" w14:textId="544F3D1F"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1AE33319" w14:textId="69E275E4" w:rsidR="00CB431D" w:rsidRPr="00743B41" w:rsidRDefault="00CB431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įmonė turi patvirtintą etikos (elgesio) kodeksą, kuriame nustatytos elgesio normos, orientuotos į socialinės gerovės skatinimą bent trijose iš nurodytų socialinių sričių: darbo sąlygos, darbuotojų sauga ir sveikata, darbuotojų teisės, žmogaus teisės, verslo etika ir valdysena, korupcijos prevencija. Etikos (elgesio) kodeksą taikys Sutarties vykdymo laikotarpiu.</w:t>
            </w:r>
          </w:p>
          <w:p w14:paraId="4A4D8F60" w14:textId="77777777" w:rsidR="00CB431D" w:rsidRPr="00743B41" w:rsidRDefault="00CB431D" w:rsidP="00CB431D">
            <w:pPr>
              <w:tabs>
                <w:tab w:val="left" w:pos="518"/>
              </w:tabs>
              <w:spacing w:after="18" w:line="206" w:lineRule="exact"/>
              <w:ind w:right="3"/>
              <w:jc w:val="both"/>
              <w:rPr>
                <w:rFonts w:cs="Arial"/>
                <w:b/>
                <w:noProof/>
                <w:sz w:val="20"/>
                <w:szCs w:val="20"/>
                <w:lang w:val="lt-LT"/>
              </w:rPr>
            </w:pPr>
          </w:p>
          <w:p w14:paraId="4D490542" w14:textId="7A263144" w:rsidR="00CB431D" w:rsidRPr="00743B41" w:rsidRDefault="00CB431D" w:rsidP="00CB431D">
            <w:pPr>
              <w:tabs>
                <w:tab w:val="left" w:pos="518"/>
              </w:tabs>
              <w:spacing w:after="18" w:line="206" w:lineRule="exact"/>
              <w:ind w:right="3"/>
              <w:jc w:val="both"/>
              <w:rPr>
                <w:rFonts w:cs="Arial"/>
                <w:bCs/>
                <w:noProof/>
                <w:sz w:val="20"/>
                <w:szCs w:val="20"/>
                <w:lang w:val="lt-LT"/>
              </w:rPr>
            </w:pPr>
            <w:r w:rsidRPr="00743B41">
              <w:rPr>
                <w:rFonts w:cs="Arial"/>
                <w:bCs/>
                <w:noProof/>
                <w:sz w:val="18"/>
                <w:szCs w:val="18"/>
                <w:lang w:val="lt-LT"/>
              </w:rPr>
              <w:t xml:space="preserve">Jei taip, patvirtintas etikos (elgesio) kodekso ir/ar lygiaverčio dokumento, kuris atitinka nustatytus reikalavimus, kopija, arba </w:t>
            </w:r>
            <w:r w:rsidRPr="00743B41">
              <w:rPr>
                <w:rFonts w:cs="Arial"/>
                <w:bCs/>
                <w:noProof/>
                <w:sz w:val="18"/>
                <w:szCs w:val="18"/>
                <w:lang w:val="lt-LT"/>
              </w:rPr>
              <w:lastRenderedPageBreak/>
              <w:t>kitas lygiavertis įrodymas (pvz. internetinės svetainės adresas, kur galima būtų susipažinti su etikos (elgesio) kodek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5B97A9" w14:textId="27FA45CF" w:rsidR="00CB431D" w:rsidRPr="00743B41" w:rsidRDefault="00CB431D" w:rsidP="00CB431D">
            <w:pPr>
              <w:ind w:firstLine="90"/>
              <w:rPr>
                <w:rFonts w:cs="Arial"/>
                <w:sz w:val="20"/>
                <w:szCs w:val="20"/>
                <w:lang w:val="lt-LT"/>
              </w:rPr>
            </w:pPr>
            <w:r w:rsidRPr="00743B41">
              <w:rPr>
                <w:rFonts w:cs="Arial"/>
                <w:sz w:val="20"/>
                <w:szCs w:val="20"/>
                <w:lang w:val="lt-LT"/>
              </w:rPr>
              <w:lastRenderedPageBreak/>
              <w:t>Taip</w:t>
            </w:r>
            <w:r w:rsidRPr="00743B41">
              <w:rPr>
                <w:rStyle w:val="Laukeliai"/>
                <w:rFonts w:eastAsia="MS Gothic"/>
                <w:lang w:val="lt-LT"/>
              </w:rPr>
              <w:t xml:space="preserve"> </w:t>
            </w:r>
            <w:sdt>
              <w:sdtPr>
                <w:rPr>
                  <w:rStyle w:val="Laukeliai"/>
                  <w:rFonts w:eastAsia="MS Gothic"/>
                  <w:lang w:val="lt-LT"/>
                </w:rPr>
                <w:id w:val="-227991087"/>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5D5EA57" w14:textId="4754EEB0" w:rsidR="00CB431D" w:rsidRPr="00743B41" w:rsidRDefault="00CB431D" w:rsidP="00CB431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77925056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CB431D" w:rsidRPr="00743B41" w14:paraId="0FF63CC1" w14:textId="77777777" w:rsidTr="00B351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FFA459B" w14:textId="77777777" w:rsidR="00CB431D" w:rsidRPr="00743B41" w:rsidRDefault="00CB431D" w:rsidP="00AB5D8D">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9F00429" w14:textId="77777777" w:rsidR="00CB431D" w:rsidRPr="00743B41" w:rsidRDefault="00CB431D" w:rsidP="00CB431D">
            <w:pPr>
              <w:ind w:firstLine="90"/>
              <w:rPr>
                <w:rFonts w:cs="Arial"/>
                <w:i/>
                <w:iCs/>
                <w:sz w:val="18"/>
                <w:szCs w:val="18"/>
                <w:lang w:val="lt-LT"/>
              </w:rPr>
            </w:pPr>
            <w:r w:rsidRPr="00743B41">
              <w:rPr>
                <w:rFonts w:cs="Arial"/>
                <w:i/>
                <w:iCs/>
                <w:sz w:val="18"/>
                <w:szCs w:val="18"/>
                <w:lang w:val="lt-LT"/>
              </w:rPr>
              <w:t>Papildoma informacija:</w:t>
            </w:r>
          </w:p>
          <w:p w14:paraId="12317F88" w14:textId="77777777" w:rsidR="00CB431D" w:rsidRPr="00743B41" w:rsidRDefault="00CB431D" w:rsidP="00AB5D8D">
            <w:pPr>
              <w:ind w:firstLine="90"/>
              <w:rPr>
                <w:rFonts w:cs="Arial"/>
                <w:sz w:val="20"/>
                <w:szCs w:val="20"/>
                <w:lang w:val="lt-LT"/>
              </w:rPr>
            </w:pPr>
          </w:p>
        </w:tc>
      </w:tr>
      <w:tr w:rsidR="00AB5D8D" w:rsidRPr="00743B41" w14:paraId="37A2C9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08DE2FB" w14:textId="792D7FDD"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4" behindDoc="1" locked="0" layoutInCell="1" allowOverlap="1" wp14:anchorId="532BFE9E" wp14:editId="5A1F20E7">
                  <wp:simplePos x="0" y="0"/>
                  <wp:positionH relativeFrom="column">
                    <wp:posOffset>1841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88202488"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64E3474" w14:textId="258BA45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72E043E6" w14:textId="38F3A6AE" w:rsidR="00AB5D8D" w:rsidRPr="00743B41" w:rsidRDefault="00AB5D8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laikotarpiu, Prekių tiekimui/Paslaugų teikimui/ Darbų atlikimui  tiesiogiai pirkimo sutartį vykdančius darbuotojus draudžiate papildomu sveikatos draudimu, kuris apima ambulatorinį gydymą, diagnostiką ir kritinių ligų gydymą, ir (ar) odontologiją ir (ar) profilaktinius sveikatos patikrinimus, skiepus ir (ar) medicinos paslaugos ir (ar) individualių konsultacijų su psichiatru bei psichoterapeutu paslaugas.</w:t>
            </w:r>
          </w:p>
          <w:p w14:paraId="455A843F" w14:textId="77777777" w:rsidR="00AB5D8D" w:rsidRPr="00743B41" w:rsidRDefault="00AB5D8D" w:rsidP="00AB5D8D">
            <w:pPr>
              <w:tabs>
                <w:tab w:val="left" w:pos="518"/>
              </w:tabs>
              <w:spacing w:after="18" w:line="206" w:lineRule="exact"/>
              <w:ind w:right="3"/>
              <w:jc w:val="both"/>
              <w:rPr>
                <w:rFonts w:cs="Arial"/>
                <w:b/>
                <w:noProof/>
                <w:sz w:val="20"/>
                <w:szCs w:val="20"/>
                <w:lang w:val="lt-LT"/>
              </w:rPr>
            </w:pPr>
          </w:p>
          <w:p w14:paraId="239D2755" w14:textId="43085366" w:rsidR="00AB5D8D" w:rsidRPr="00743B41" w:rsidRDefault="00AB5D8D" w:rsidP="00AB5D8D">
            <w:pPr>
              <w:tabs>
                <w:tab w:val="left" w:pos="518"/>
              </w:tabs>
              <w:spacing w:after="18" w:line="206" w:lineRule="exact"/>
              <w:ind w:right="3"/>
              <w:jc w:val="both"/>
              <w:rPr>
                <w:rFonts w:cs="Arial"/>
                <w:bCs/>
                <w:noProof/>
                <w:sz w:val="18"/>
                <w:szCs w:val="18"/>
                <w:lang w:val="lt-LT"/>
              </w:rPr>
            </w:pPr>
            <w:r w:rsidRPr="00743B41">
              <w:rPr>
                <w:rFonts w:cs="Arial"/>
                <w:bCs/>
                <w:noProof/>
                <w:sz w:val="18"/>
                <w:szCs w:val="18"/>
                <w:lang w:val="lt-LT"/>
              </w:rPr>
              <w:t xml:space="preserve">Jei taip, pateikiama galiojanti sutartį dėl papildomo sveikatos draudimo arba lygiavertį dokumentą (draudimo įmonės pažymą, patvirtinimas ar kt. ). Dokumentai turi įrodyti, kad papildomas sveikatos draudimas apima ambulatorinį gydymą, diagnostiką ir kritinių ligų gydymą, ir (ar) odontologiją ir (ar) profilaktinius sveikatos patikrinimus, skiepus ir (ar) medicinos paslaugos ir (ar) individualių konsultacijų su psichiatru bei psichoterapeutu paslaugas. </w:t>
            </w:r>
          </w:p>
          <w:p w14:paraId="3D22BE07" w14:textId="31743AE9" w:rsidR="00AB5D8D" w:rsidRPr="00743B41" w:rsidRDefault="00AB5D8D" w:rsidP="00AB5D8D">
            <w:pPr>
              <w:tabs>
                <w:tab w:val="left" w:pos="518"/>
              </w:tabs>
              <w:spacing w:after="18" w:line="206" w:lineRule="exact"/>
              <w:ind w:right="3"/>
              <w:jc w:val="both"/>
              <w:rPr>
                <w:rFonts w:cs="Arial"/>
                <w:b/>
                <w:noProof/>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E0E75C" w14:textId="1C2DEA56" w:rsidR="00AB5D8D" w:rsidRPr="00743B41" w:rsidRDefault="00AB5D8D" w:rsidP="00AB5D8D">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50026641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718A5F0" w14:textId="2883B412" w:rsidR="00AB5D8D" w:rsidRPr="00743B41" w:rsidRDefault="00AB5D8D" w:rsidP="00AB5D8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5527583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AB5D8D" w:rsidRPr="00743B41" w14:paraId="70F92AC7" w14:textId="77777777" w:rsidTr="00E041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B0E4BCC" w14:textId="77777777" w:rsidR="00AB5D8D" w:rsidRPr="00743B41" w:rsidRDefault="00AB5D8D"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37968B" w14:textId="77777777" w:rsidR="00AB5D8D" w:rsidRPr="00743B41" w:rsidRDefault="00AB5D8D" w:rsidP="00AB5D8D">
            <w:pPr>
              <w:ind w:firstLine="90"/>
              <w:rPr>
                <w:rFonts w:cs="Arial"/>
                <w:i/>
                <w:iCs/>
                <w:sz w:val="18"/>
                <w:szCs w:val="18"/>
                <w:lang w:val="lt-LT"/>
              </w:rPr>
            </w:pPr>
            <w:r w:rsidRPr="00743B41">
              <w:rPr>
                <w:rFonts w:cs="Arial"/>
                <w:i/>
                <w:iCs/>
                <w:sz w:val="18"/>
                <w:szCs w:val="18"/>
                <w:lang w:val="lt-LT"/>
              </w:rPr>
              <w:t>Papildoma informacija:</w:t>
            </w:r>
          </w:p>
          <w:p w14:paraId="10539148" w14:textId="77777777" w:rsidR="00AB5D8D" w:rsidRPr="00743B41" w:rsidRDefault="00AB5D8D" w:rsidP="006C76FA">
            <w:pPr>
              <w:ind w:firstLine="90"/>
              <w:rPr>
                <w:rFonts w:cs="Arial"/>
                <w:sz w:val="20"/>
                <w:szCs w:val="20"/>
                <w:lang w:val="lt-LT"/>
              </w:rPr>
            </w:pPr>
          </w:p>
        </w:tc>
      </w:tr>
      <w:tr w:rsidR="006C76FA" w:rsidRPr="00743B41" w14:paraId="6A4242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7BEC4E56" w14:textId="2190A595" w:rsidR="006C76FA" w:rsidRPr="00743B41" w:rsidRDefault="006C76FA" w:rsidP="006C76FA">
            <w:pPr>
              <w:tabs>
                <w:tab w:val="left" w:pos="518"/>
              </w:tabs>
              <w:spacing w:after="18" w:line="206" w:lineRule="exact"/>
              <w:ind w:right="3"/>
              <w:jc w:val="both"/>
              <w:rPr>
                <w:rFonts w:cs="Arial"/>
                <w:b/>
                <w:noProof/>
                <w:sz w:val="20"/>
                <w:szCs w:val="20"/>
                <w:lang w:val="lt-LT"/>
              </w:rPr>
            </w:pPr>
          </w:p>
          <w:p w14:paraId="19BEAA23" w14:textId="51ABDCA7"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inline distT="0" distB="0" distL="0" distR="0" wp14:anchorId="764B7834" wp14:editId="484F5A1A">
                  <wp:extent cx="209550" cy="209550"/>
                  <wp:effectExtent l="0" t="0" r="0" b="0"/>
                  <wp:docPr id="29" name="Picture 29"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inline>
              </w:drawing>
            </w:r>
            <w:r w:rsidRPr="00743B41">
              <w:rPr>
                <w:rFonts w:cs="Arial"/>
                <w:b/>
                <w:noProof/>
                <w:sz w:val="20"/>
                <w:szCs w:val="20"/>
                <w:lang w:val="lt-LT"/>
              </w:rPr>
              <w:t xml:space="preserve"> </w:t>
            </w:r>
            <w:r w:rsidRPr="00743B41">
              <w:rPr>
                <w:rFonts w:cs="Arial"/>
                <w:b/>
                <w:i/>
                <w:sz w:val="20"/>
                <w:szCs w:val="20"/>
                <w:lang w:val="lt-LT"/>
              </w:rPr>
              <w:t>Taikoma tik prekėms</w:t>
            </w:r>
            <w:r w:rsidRPr="00743B41">
              <w:rPr>
                <w:rFonts w:cs="Arial"/>
                <w:b/>
                <w:noProof/>
                <w:sz w:val="20"/>
                <w:szCs w:val="20"/>
                <w:lang w:val="lt-LT"/>
              </w:rPr>
              <w:t xml:space="preserve"> </w:t>
            </w:r>
          </w:p>
          <w:p w14:paraId="30EA394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30F198EA" w14:textId="65E8DAB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įmonė užtikrina, kad ne mažiau kaip 50 % siūlomų Prekių vertės atitiks joms keliamus etiško Prekių tiekimo reikalavimus, patvirtintus "Fairtrade" (ar lygiaverčiu) ženklu arba kitais lygiaverčiais įrodymais?</w:t>
            </w:r>
          </w:p>
          <w:p w14:paraId="15F8C690"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597778C0" w14:textId="77777777" w:rsidR="006C76FA" w:rsidRPr="00743B41" w:rsidRDefault="006C76FA" w:rsidP="006C76FA">
            <w:pPr>
              <w:tabs>
                <w:tab w:val="left" w:pos="518"/>
              </w:tabs>
              <w:spacing w:after="18" w:line="206" w:lineRule="exact"/>
              <w:ind w:right="3"/>
              <w:jc w:val="both"/>
              <w:rPr>
                <w:rFonts w:cs="Arial"/>
                <w:sz w:val="16"/>
                <w:szCs w:val="16"/>
                <w:lang w:val="lt-LT"/>
              </w:rPr>
            </w:pPr>
            <w:r w:rsidRPr="00743B41">
              <w:rPr>
                <w:rFonts w:cs="Arial"/>
                <w:sz w:val="16"/>
                <w:szCs w:val="16"/>
                <w:lang w:val="lt-LT"/>
              </w:rPr>
              <w:t>Pateikite galiojantį Fairtrade ženklo sertifikatą arba kitą nepriklausomų įstaigų išduotą lygiaverčio ženklo sertifikatą, patvirtinantį etišką Prekių tiekimą arba lygiaverčiai įrodymai (pvz.: gamintojo techniniai dokumentai).</w:t>
            </w:r>
          </w:p>
          <w:p w14:paraId="3EC60826" w14:textId="323DA41C"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sz w:val="16"/>
                <w:szCs w:val="16"/>
                <w:lang w:val="lt-LT"/>
              </w:rPr>
              <w:t>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337E22" w14:textId="6D5E8AD5"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32193052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838131F" w14:textId="38D6BFD3"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10719441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188535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bottom w:val="single" w:sz="4" w:space="0" w:color="auto"/>
              <w:right w:val="single" w:sz="4" w:space="0" w:color="auto"/>
            </w:tcBorders>
          </w:tcPr>
          <w:p w14:paraId="2FC2909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3FF5E69C"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633C39E0" w14:textId="77777777" w:rsidR="006C76FA" w:rsidRPr="00743B41" w:rsidRDefault="006C76FA" w:rsidP="006C76FA">
            <w:pPr>
              <w:ind w:firstLine="90"/>
              <w:rPr>
                <w:rFonts w:cs="Arial"/>
                <w:sz w:val="20"/>
                <w:szCs w:val="20"/>
                <w:lang w:val="lt-LT"/>
              </w:rPr>
            </w:pPr>
          </w:p>
        </w:tc>
      </w:tr>
    </w:tbl>
    <w:p w14:paraId="291B66AA" w14:textId="0E8A584D" w:rsidR="00655D65" w:rsidRPr="00743B41" w:rsidRDefault="00655D65" w:rsidP="008F1E51">
      <w:pPr>
        <w:pStyle w:val="Heading2"/>
        <w:keepNext w:val="0"/>
        <w:widowControl w:val="0"/>
        <w:spacing w:before="0" w:after="0"/>
        <w:jc w:val="both"/>
        <w:rPr>
          <w:rFonts w:cs="Arial"/>
          <w:sz w:val="18"/>
          <w:szCs w:val="18"/>
          <w:lang w:val="lt-LT"/>
        </w:rPr>
      </w:pPr>
    </w:p>
    <w:sectPr w:rsidR="00655D65" w:rsidRPr="00743B41" w:rsidSect="006F06BE">
      <w:headerReference w:type="even" r:id="rId15"/>
      <w:headerReference w:type="default" r:id="rId16"/>
      <w:footerReference w:type="even" r:id="rId17"/>
      <w:footerReference w:type="default" r:id="rId18"/>
      <w:headerReference w:type="first" r:id="rId19"/>
      <w:footerReference w:type="first" r:id="rId20"/>
      <w:pgSz w:w="11906" w:h="16838"/>
      <w:pgMar w:top="993"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276FB" w14:textId="77777777" w:rsidR="009B0938" w:rsidRDefault="009B0938" w:rsidP="004A0439">
      <w:pPr>
        <w:spacing w:after="0" w:line="240" w:lineRule="auto"/>
      </w:pPr>
      <w:r>
        <w:separator/>
      </w:r>
    </w:p>
  </w:endnote>
  <w:endnote w:type="continuationSeparator" w:id="0">
    <w:p w14:paraId="624703B2" w14:textId="77777777" w:rsidR="009B0938" w:rsidRDefault="009B0938" w:rsidP="004A0439">
      <w:pPr>
        <w:spacing w:after="0" w:line="240" w:lineRule="auto"/>
      </w:pPr>
      <w:r>
        <w:continuationSeparator/>
      </w:r>
    </w:p>
  </w:endnote>
  <w:endnote w:type="continuationNotice" w:id="1">
    <w:p w14:paraId="2F29580E" w14:textId="77777777" w:rsidR="009B0938" w:rsidRDefault="009B09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w:panose1 w:val="020B0602030504020204"/>
    <w:charset w:val="BA"/>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8A696" w14:textId="77777777" w:rsidR="003E2F67" w:rsidRDefault="003E2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DF97" w14:textId="77777777" w:rsidR="003E2F67" w:rsidRDefault="003E2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7C5A9" w14:textId="77777777" w:rsidR="003E2F67" w:rsidRDefault="003E2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5340E" w14:textId="77777777" w:rsidR="009B0938" w:rsidRDefault="009B0938" w:rsidP="004A0439">
      <w:pPr>
        <w:spacing w:after="0" w:line="240" w:lineRule="auto"/>
      </w:pPr>
      <w:r>
        <w:separator/>
      </w:r>
    </w:p>
  </w:footnote>
  <w:footnote w:type="continuationSeparator" w:id="0">
    <w:p w14:paraId="142A5A4C" w14:textId="77777777" w:rsidR="009B0938" w:rsidRDefault="009B0938" w:rsidP="004A0439">
      <w:pPr>
        <w:spacing w:after="0" w:line="240" w:lineRule="auto"/>
      </w:pPr>
      <w:r>
        <w:continuationSeparator/>
      </w:r>
    </w:p>
  </w:footnote>
  <w:footnote w:type="continuationNotice" w:id="1">
    <w:p w14:paraId="44ED4E2D" w14:textId="77777777" w:rsidR="009B0938" w:rsidRDefault="009B0938">
      <w:pPr>
        <w:spacing w:after="0" w:line="240" w:lineRule="auto"/>
      </w:pPr>
    </w:p>
  </w:footnote>
  <w:footnote w:id="2">
    <w:p w14:paraId="1AE6BA74" w14:textId="56FAE5BE" w:rsidR="006C76FA" w:rsidRPr="0038525C" w:rsidRDefault="006C76FA" w:rsidP="00537A26">
      <w:pPr>
        <w:pStyle w:val="FootnoteText"/>
      </w:pPr>
      <w:r w:rsidRPr="00012E0E">
        <w:rPr>
          <w:rStyle w:val="FootnoteReference"/>
        </w:rPr>
        <w:footnoteRef/>
      </w:r>
      <w:r w:rsidRPr="00012E0E">
        <w:t xml:space="preserve"> </w:t>
      </w:r>
      <w:r w:rsidR="001D2F28" w:rsidRPr="001D2F28">
        <w:rPr>
          <w:rFonts w:ascii="Calibri" w:hAnsi="Calibri" w:cs="Calibri"/>
          <w:color w:val="000000"/>
        </w:rPr>
        <w:t>Neįgalią turintis darbuotojas  darbuotojas – bet kuris asmuo, kuris: a) pripažįstamas neįgaliuoju darbuotoju pagal nacionalinę teisę arba b) turi ilgalaikį (-ių) fizinį (-ių), psichikos, intelekto ar jutimo sutrikimą (-ų), kuris (kurie) kartu su kitomis įvairiomis kliūtimis gali trukdyti šiam asmeniui visapusiškai ir veiksmingai dalyvauti darbo aplinkoje tokiomis pat sąlygomis kaip ir kiti darbuotojai;</w:t>
      </w:r>
    </w:p>
  </w:footnote>
  <w:footnote w:id="3">
    <w:p w14:paraId="4303D212" w14:textId="7FA5467A" w:rsidR="0055586D" w:rsidRPr="0055586D" w:rsidRDefault="006C76FA" w:rsidP="0055586D">
      <w:pPr>
        <w:spacing w:after="0" w:line="240" w:lineRule="auto"/>
        <w:rPr>
          <w:rFonts w:ascii="Calibri" w:eastAsia="Times New Roman" w:hAnsi="Calibri" w:cs="Calibri"/>
          <w:color w:val="000000"/>
          <w:sz w:val="20"/>
          <w:szCs w:val="20"/>
          <w:lang w:val="lt-LT" w:eastAsia="lt-LT"/>
        </w:rPr>
      </w:pPr>
      <w:r w:rsidRPr="0038525C">
        <w:rPr>
          <w:rStyle w:val="FootnoteReference"/>
          <w:sz w:val="20"/>
          <w:szCs w:val="20"/>
        </w:rPr>
        <w:footnoteRef/>
      </w:r>
      <w:r w:rsidRPr="0038525C">
        <w:rPr>
          <w:sz w:val="20"/>
          <w:szCs w:val="20"/>
        </w:rPr>
        <w:t xml:space="preserve"> </w:t>
      </w:r>
      <w:r w:rsidR="0055586D" w:rsidRPr="0055586D">
        <w:rPr>
          <w:rFonts w:ascii="Calibri" w:eastAsia="Times New Roman" w:hAnsi="Calibri" w:cs="Calibri"/>
          <w:color w:val="000000"/>
          <w:sz w:val="20"/>
          <w:szCs w:val="20"/>
          <w:lang w:val="lt-LT" w:eastAsia="lt-LT"/>
        </w:rPr>
        <w:t xml:space="preserve"> Nepalankioje padėtyje esantys asmenys:</w:t>
      </w:r>
    </w:p>
    <w:p w14:paraId="049EE152"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nepalankias sąlygas darbo rinkoje turintis asmuo – bet kuris asmuo, kuris:</w:t>
      </w:r>
    </w:p>
    <w:p w14:paraId="5E36C60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a) paskutinius šešis mėnesius neturėjo nuolatinio apmokamo darbo arba</w:t>
      </w:r>
    </w:p>
    <w:p w14:paraId="7657E011"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b) nėra įgijęs aukštesniojo vidurinio ar profesinio išsilavinimo (Tarptautinio standartizuoto švietimo klasifikatorius 3), arba </w:t>
      </w:r>
    </w:p>
    <w:p w14:paraId="243BF11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c) priklauso valstybės narės etninei mažumai ir kuris turi ugdytis kalbos, profesinio mokymo įgūdžius ar įgauti</w:t>
      </w:r>
    </w:p>
    <w:p w14:paraId="2A9D2EE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arbo patirties, kad padidintų savo galimybes gauti stabilų darbą, arba</w:t>
      </w:r>
    </w:p>
    <w:p w14:paraId="6B1D90E3"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 faktiškai auginantis vaiką (įvaikį) su negalia iki 18 metų, arba</w:t>
      </w:r>
    </w:p>
    <w:p w14:paraId="684C320C"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e) slaugantis (prižiūrintis) šeimos narius ar kartu gyvenančius asmenis, kuriems nustatyta nuolatinė slauga ar priežiūra, arba </w:t>
      </w:r>
    </w:p>
    <w:p w14:paraId="4E28F19E"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f) turi suteiktą pabėgėlio statusą ar perkeliamojo asmens statusą, arba kuriam suteikta papildoma ar laikinoji apsauga, arba</w:t>
      </w:r>
    </w:p>
    <w:p w14:paraId="13CA0C86"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g) baigęs psichologinės ir socialinės reabilitacijos programas, skirtas nuo psichoaktyviųjų medžiagų vartojimo priklausomiems asmenims reabilituoti, arba</w:t>
      </w:r>
    </w:p>
    <w:p w14:paraId="494F272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h) grįžęs iš laisvės atėmimo vietų, arba</w:t>
      </w:r>
    </w:p>
    <w:p w14:paraId="5FC37D93" w14:textId="7C9DDF07" w:rsidR="006C76FA" w:rsidRDefault="0055586D" w:rsidP="0055586D">
      <w:pPr>
        <w:spacing w:after="0" w:line="240" w:lineRule="auto"/>
      </w:pPr>
      <w:r w:rsidRPr="0055586D">
        <w:rPr>
          <w:rFonts w:ascii="Calibri" w:eastAsia="Times New Roman" w:hAnsi="Calibri" w:cs="Calibri"/>
          <w:color w:val="000000"/>
          <w:sz w:val="20"/>
          <w:szCs w:val="20"/>
          <w:lang w:val="lt-LT" w:eastAsia="lt-LT"/>
        </w:rPr>
        <w:t>i) vyresnis kaip 55 metų asmu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BCFE9" w14:textId="6D501BE5" w:rsidR="003E2F67" w:rsidRDefault="003E2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81DCD" w14:textId="50BEA97C" w:rsidR="004A0439" w:rsidRDefault="00924B7F" w:rsidP="00676F53">
    <w:pPr>
      <w:pStyle w:val="Header"/>
      <w:ind w:left="-851"/>
    </w:pPr>
    <w:r w:rsidRPr="00924B7F">
      <w:rPr>
        <w:noProof/>
      </w:rPr>
      <w:drawing>
        <wp:inline distT="0" distB="0" distL="0" distR="0" wp14:anchorId="1956F468" wp14:editId="5DDC64F6">
          <wp:extent cx="1851660" cy="83785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64876" cy="843835"/>
                  </a:xfrm>
                  <a:prstGeom prst="rect">
                    <a:avLst/>
                  </a:prstGeom>
                </pic:spPr>
              </pic:pic>
            </a:graphicData>
          </a:graphic>
        </wp:inline>
      </w:drawing>
    </w:r>
    <w:r w:rsidR="00CB4284">
      <w:t xml:space="preserve">                                                                         </w:t>
    </w:r>
    <w:r w:rsidR="00676F53">
      <w:t xml:space="preserve">                 </w:t>
    </w:r>
    <w:r w:rsidR="004D6226">
      <w:rPr>
        <w:rFonts w:ascii="Arial" w:hAnsi="Arial" w:cs="Arial"/>
        <w:b/>
        <w:i/>
        <w:iCs/>
        <w:sz w:val="28"/>
        <w:szCs w:val="28"/>
      </w:rPr>
      <w:t>Klausimynas tiekėjams</w:t>
    </w:r>
  </w:p>
  <w:p w14:paraId="060588D0" w14:textId="77777777" w:rsidR="00CB4284" w:rsidRDefault="00CB4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9F6CC" w14:textId="0A0324C5" w:rsidR="003E2F67" w:rsidRDefault="003E2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674F6"/>
    <w:multiLevelType w:val="hybridMultilevel"/>
    <w:tmpl w:val="94227580"/>
    <w:lvl w:ilvl="0" w:tplc="04270001">
      <w:start w:val="1"/>
      <w:numFmt w:val="bullet"/>
      <w:lvlText w:val=""/>
      <w:lvlJc w:val="left"/>
      <w:pPr>
        <w:ind w:left="751" w:hanging="360"/>
      </w:pPr>
      <w:rPr>
        <w:rFonts w:ascii="Symbol" w:hAnsi="Symbol" w:hint="default"/>
      </w:rPr>
    </w:lvl>
    <w:lvl w:ilvl="1" w:tplc="04270003" w:tentative="1">
      <w:start w:val="1"/>
      <w:numFmt w:val="bullet"/>
      <w:lvlText w:val="o"/>
      <w:lvlJc w:val="left"/>
      <w:pPr>
        <w:ind w:left="1471" w:hanging="360"/>
      </w:pPr>
      <w:rPr>
        <w:rFonts w:ascii="Courier New" w:hAnsi="Courier New" w:cs="Courier New" w:hint="default"/>
      </w:rPr>
    </w:lvl>
    <w:lvl w:ilvl="2" w:tplc="04270005" w:tentative="1">
      <w:start w:val="1"/>
      <w:numFmt w:val="bullet"/>
      <w:lvlText w:val=""/>
      <w:lvlJc w:val="left"/>
      <w:pPr>
        <w:ind w:left="2191" w:hanging="360"/>
      </w:pPr>
      <w:rPr>
        <w:rFonts w:ascii="Wingdings" w:hAnsi="Wingdings" w:hint="default"/>
      </w:rPr>
    </w:lvl>
    <w:lvl w:ilvl="3" w:tplc="04270001" w:tentative="1">
      <w:start w:val="1"/>
      <w:numFmt w:val="bullet"/>
      <w:lvlText w:val=""/>
      <w:lvlJc w:val="left"/>
      <w:pPr>
        <w:ind w:left="2911" w:hanging="360"/>
      </w:pPr>
      <w:rPr>
        <w:rFonts w:ascii="Symbol" w:hAnsi="Symbol" w:hint="default"/>
      </w:rPr>
    </w:lvl>
    <w:lvl w:ilvl="4" w:tplc="04270003" w:tentative="1">
      <w:start w:val="1"/>
      <w:numFmt w:val="bullet"/>
      <w:lvlText w:val="o"/>
      <w:lvlJc w:val="left"/>
      <w:pPr>
        <w:ind w:left="3631" w:hanging="360"/>
      </w:pPr>
      <w:rPr>
        <w:rFonts w:ascii="Courier New" w:hAnsi="Courier New" w:cs="Courier New" w:hint="default"/>
      </w:rPr>
    </w:lvl>
    <w:lvl w:ilvl="5" w:tplc="04270005" w:tentative="1">
      <w:start w:val="1"/>
      <w:numFmt w:val="bullet"/>
      <w:lvlText w:val=""/>
      <w:lvlJc w:val="left"/>
      <w:pPr>
        <w:ind w:left="4351" w:hanging="360"/>
      </w:pPr>
      <w:rPr>
        <w:rFonts w:ascii="Wingdings" w:hAnsi="Wingdings" w:hint="default"/>
      </w:rPr>
    </w:lvl>
    <w:lvl w:ilvl="6" w:tplc="04270001" w:tentative="1">
      <w:start w:val="1"/>
      <w:numFmt w:val="bullet"/>
      <w:lvlText w:val=""/>
      <w:lvlJc w:val="left"/>
      <w:pPr>
        <w:ind w:left="5071" w:hanging="360"/>
      </w:pPr>
      <w:rPr>
        <w:rFonts w:ascii="Symbol" w:hAnsi="Symbol" w:hint="default"/>
      </w:rPr>
    </w:lvl>
    <w:lvl w:ilvl="7" w:tplc="04270003" w:tentative="1">
      <w:start w:val="1"/>
      <w:numFmt w:val="bullet"/>
      <w:lvlText w:val="o"/>
      <w:lvlJc w:val="left"/>
      <w:pPr>
        <w:ind w:left="5791" w:hanging="360"/>
      </w:pPr>
      <w:rPr>
        <w:rFonts w:ascii="Courier New" w:hAnsi="Courier New" w:cs="Courier New" w:hint="default"/>
      </w:rPr>
    </w:lvl>
    <w:lvl w:ilvl="8" w:tplc="04270005" w:tentative="1">
      <w:start w:val="1"/>
      <w:numFmt w:val="bullet"/>
      <w:lvlText w:val=""/>
      <w:lvlJc w:val="left"/>
      <w:pPr>
        <w:ind w:left="6511" w:hanging="360"/>
      </w:pPr>
      <w:rPr>
        <w:rFonts w:ascii="Wingdings" w:hAnsi="Wingdings" w:hint="default"/>
      </w:rPr>
    </w:lvl>
  </w:abstractNum>
  <w:abstractNum w:abstractNumId="1" w15:restartNumberingAfterBreak="0">
    <w:nsid w:val="49F154B6"/>
    <w:multiLevelType w:val="hybridMultilevel"/>
    <w:tmpl w:val="52CE2BE0"/>
    <w:lvl w:ilvl="0" w:tplc="7166FA8C">
      <w:numFmt w:val="bullet"/>
      <w:lvlText w:val=""/>
      <w:lvlJc w:val="left"/>
      <w:pPr>
        <w:ind w:left="720" w:hanging="360"/>
      </w:pPr>
      <w:rPr>
        <w:rFonts w:ascii="Symbol" w:eastAsia="Calibri" w:hAnsi="Symbol" w:cs="Arial"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4B6D663E"/>
    <w:multiLevelType w:val="hybridMultilevel"/>
    <w:tmpl w:val="5F3A9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E22467"/>
    <w:multiLevelType w:val="hybridMultilevel"/>
    <w:tmpl w:val="66B817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3A65DE5"/>
    <w:multiLevelType w:val="hybridMultilevel"/>
    <w:tmpl w:val="154A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852692"/>
    <w:multiLevelType w:val="hybridMultilevel"/>
    <w:tmpl w:val="C534F57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61FA1065"/>
    <w:multiLevelType w:val="hybridMultilevel"/>
    <w:tmpl w:val="31EA4E90"/>
    <w:lvl w:ilvl="0" w:tplc="E7A09450">
      <w:start w:val="1"/>
      <w:numFmt w:val="decimal"/>
      <w:lvlText w:val="%1."/>
      <w:lvlJc w:val="left"/>
      <w:pPr>
        <w:ind w:left="360" w:hanging="360"/>
      </w:pPr>
      <w:rPr>
        <w:b/>
        <w:bCs/>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6FF97826"/>
    <w:multiLevelType w:val="hybridMultilevel"/>
    <w:tmpl w:val="647A2C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82998531">
    <w:abstractNumId w:val="4"/>
  </w:num>
  <w:num w:numId="2" w16cid:durableId="782722604">
    <w:abstractNumId w:val="2"/>
  </w:num>
  <w:num w:numId="3" w16cid:durableId="1276714683">
    <w:abstractNumId w:val="0"/>
  </w:num>
  <w:num w:numId="4" w16cid:durableId="2070567210">
    <w:abstractNumId w:val="7"/>
  </w:num>
  <w:num w:numId="5" w16cid:durableId="2082748782">
    <w:abstractNumId w:val="3"/>
  </w:num>
  <w:num w:numId="6" w16cid:durableId="1985347659">
    <w:abstractNumId w:val="5"/>
  </w:num>
  <w:num w:numId="7" w16cid:durableId="1248423380">
    <w:abstractNumId w:val="1"/>
  </w:num>
  <w:num w:numId="8" w16cid:durableId="1291326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QxNDAyNDcwtzJR2l4NTi4sz8PJACw1oA+kTfxiwAAAA="/>
  </w:docVars>
  <w:rsids>
    <w:rsidRoot w:val="004A0439"/>
    <w:rsid w:val="00004464"/>
    <w:rsid w:val="00012E0E"/>
    <w:rsid w:val="00013F2A"/>
    <w:rsid w:val="00016D5B"/>
    <w:rsid w:val="00017453"/>
    <w:rsid w:val="00021999"/>
    <w:rsid w:val="00024AAE"/>
    <w:rsid w:val="0002678B"/>
    <w:rsid w:val="00031404"/>
    <w:rsid w:val="0003219D"/>
    <w:rsid w:val="0004281B"/>
    <w:rsid w:val="00050A95"/>
    <w:rsid w:val="000518B6"/>
    <w:rsid w:val="00060530"/>
    <w:rsid w:val="00065437"/>
    <w:rsid w:val="000709CE"/>
    <w:rsid w:val="000723C2"/>
    <w:rsid w:val="000847C7"/>
    <w:rsid w:val="0008577F"/>
    <w:rsid w:val="000858FC"/>
    <w:rsid w:val="000864D3"/>
    <w:rsid w:val="000A403A"/>
    <w:rsid w:val="000B781F"/>
    <w:rsid w:val="000C00E4"/>
    <w:rsid w:val="000C4EC8"/>
    <w:rsid w:val="000D2E2B"/>
    <w:rsid w:val="000E24BA"/>
    <w:rsid w:val="000F70E0"/>
    <w:rsid w:val="001234FD"/>
    <w:rsid w:val="00123729"/>
    <w:rsid w:val="00124708"/>
    <w:rsid w:val="001271CC"/>
    <w:rsid w:val="001436C3"/>
    <w:rsid w:val="001502CD"/>
    <w:rsid w:val="001555C2"/>
    <w:rsid w:val="00155CD3"/>
    <w:rsid w:val="00167B6F"/>
    <w:rsid w:val="00167C01"/>
    <w:rsid w:val="0017133C"/>
    <w:rsid w:val="001747D4"/>
    <w:rsid w:val="00195A0D"/>
    <w:rsid w:val="001A017B"/>
    <w:rsid w:val="001A4939"/>
    <w:rsid w:val="001B2040"/>
    <w:rsid w:val="001B4096"/>
    <w:rsid w:val="001C0371"/>
    <w:rsid w:val="001D15C8"/>
    <w:rsid w:val="001D2F28"/>
    <w:rsid w:val="001D339F"/>
    <w:rsid w:val="001D3DDC"/>
    <w:rsid w:val="001D4336"/>
    <w:rsid w:val="001D6FBF"/>
    <w:rsid w:val="001E4C8F"/>
    <w:rsid w:val="001E70EA"/>
    <w:rsid w:val="001F0DBA"/>
    <w:rsid w:val="001F678E"/>
    <w:rsid w:val="00200684"/>
    <w:rsid w:val="00201ADA"/>
    <w:rsid w:val="00202CAC"/>
    <w:rsid w:val="00213A77"/>
    <w:rsid w:val="002144DF"/>
    <w:rsid w:val="00214714"/>
    <w:rsid w:val="002507D5"/>
    <w:rsid w:val="00257D25"/>
    <w:rsid w:val="00283A41"/>
    <w:rsid w:val="00292775"/>
    <w:rsid w:val="0029598A"/>
    <w:rsid w:val="002A0556"/>
    <w:rsid w:val="002A54FA"/>
    <w:rsid w:val="002B0AB8"/>
    <w:rsid w:val="002B3844"/>
    <w:rsid w:val="002C06D0"/>
    <w:rsid w:val="002C60B6"/>
    <w:rsid w:val="002D33F5"/>
    <w:rsid w:val="002D3B35"/>
    <w:rsid w:val="002D4B84"/>
    <w:rsid w:val="002E6006"/>
    <w:rsid w:val="002F63F5"/>
    <w:rsid w:val="002F75CE"/>
    <w:rsid w:val="003017A5"/>
    <w:rsid w:val="00302FCA"/>
    <w:rsid w:val="00305A3B"/>
    <w:rsid w:val="00306002"/>
    <w:rsid w:val="003103BA"/>
    <w:rsid w:val="00311A0A"/>
    <w:rsid w:val="00317847"/>
    <w:rsid w:val="00341C74"/>
    <w:rsid w:val="00343103"/>
    <w:rsid w:val="00364235"/>
    <w:rsid w:val="003754FE"/>
    <w:rsid w:val="0038525C"/>
    <w:rsid w:val="0039293E"/>
    <w:rsid w:val="003A463B"/>
    <w:rsid w:val="003B2663"/>
    <w:rsid w:val="003B667D"/>
    <w:rsid w:val="003C09A5"/>
    <w:rsid w:val="003C2179"/>
    <w:rsid w:val="003C2F36"/>
    <w:rsid w:val="003C3934"/>
    <w:rsid w:val="003E146E"/>
    <w:rsid w:val="003E2F67"/>
    <w:rsid w:val="003F258F"/>
    <w:rsid w:val="003F2DD8"/>
    <w:rsid w:val="00401595"/>
    <w:rsid w:val="00401B1F"/>
    <w:rsid w:val="00405E63"/>
    <w:rsid w:val="004129DA"/>
    <w:rsid w:val="00413CE3"/>
    <w:rsid w:val="004147B2"/>
    <w:rsid w:val="004314AC"/>
    <w:rsid w:val="00432308"/>
    <w:rsid w:val="00435A26"/>
    <w:rsid w:val="00440F1C"/>
    <w:rsid w:val="0044122B"/>
    <w:rsid w:val="004438C3"/>
    <w:rsid w:val="00453825"/>
    <w:rsid w:val="00456FE3"/>
    <w:rsid w:val="004571E5"/>
    <w:rsid w:val="004601C8"/>
    <w:rsid w:val="00462E6B"/>
    <w:rsid w:val="004650A1"/>
    <w:rsid w:val="004655A9"/>
    <w:rsid w:val="00466CB9"/>
    <w:rsid w:val="0047038C"/>
    <w:rsid w:val="004711BA"/>
    <w:rsid w:val="0047600E"/>
    <w:rsid w:val="00484544"/>
    <w:rsid w:val="00485C71"/>
    <w:rsid w:val="004866A8"/>
    <w:rsid w:val="00486A18"/>
    <w:rsid w:val="00496C78"/>
    <w:rsid w:val="004A0439"/>
    <w:rsid w:val="004A4EEF"/>
    <w:rsid w:val="004A6DAA"/>
    <w:rsid w:val="004B4E89"/>
    <w:rsid w:val="004B6361"/>
    <w:rsid w:val="004C4852"/>
    <w:rsid w:val="004D22EF"/>
    <w:rsid w:val="004D6226"/>
    <w:rsid w:val="004E065F"/>
    <w:rsid w:val="004E4764"/>
    <w:rsid w:val="004E4945"/>
    <w:rsid w:val="004E622C"/>
    <w:rsid w:val="004F0136"/>
    <w:rsid w:val="004F3F54"/>
    <w:rsid w:val="004F52C4"/>
    <w:rsid w:val="005030F9"/>
    <w:rsid w:val="00510F83"/>
    <w:rsid w:val="00514461"/>
    <w:rsid w:val="00517565"/>
    <w:rsid w:val="005200D5"/>
    <w:rsid w:val="00526A4A"/>
    <w:rsid w:val="00534A0A"/>
    <w:rsid w:val="00537A26"/>
    <w:rsid w:val="00537A7A"/>
    <w:rsid w:val="005414C4"/>
    <w:rsid w:val="00547D1C"/>
    <w:rsid w:val="00550A57"/>
    <w:rsid w:val="0055586D"/>
    <w:rsid w:val="0056211F"/>
    <w:rsid w:val="005812CA"/>
    <w:rsid w:val="00583461"/>
    <w:rsid w:val="0058485C"/>
    <w:rsid w:val="00587D08"/>
    <w:rsid w:val="00597365"/>
    <w:rsid w:val="005A1A59"/>
    <w:rsid w:val="005B0CB3"/>
    <w:rsid w:val="005B4BDB"/>
    <w:rsid w:val="005C24FB"/>
    <w:rsid w:val="005C6F9F"/>
    <w:rsid w:val="005D70B6"/>
    <w:rsid w:val="005E031B"/>
    <w:rsid w:val="005E1C4F"/>
    <w:rsid w:val="0060082E"/>
    <w:rsid w:val="00600EF6"/>
    <w:rsid w:val="0060275D"/>
    <w:rsid w:val="00602A78"/>
    <w:rsid w:val="00604B5E"/>
    <w:rsid w:val="0061207A"/>
    <w:rsid w:val="00616BA0"/>
    <w:rsid w:val="006213D1"/>
    <w:rsid w:val="006216E5"/>
    <w:rsid w:val="00621F10"/>
    <w:rsid w:val="00622BE7"/>
    <w:rsid w:val="00631A6F"/>
    <w:rsid w:val="006456B3"/>
    <w:rsid w:val="00652FB8"/>
    <w:rsid w:val="0065422F"/>
    <w:rsid w:val="0065579E"/>
    <w:rsid w:val="00655D65"/>
    <w:rsid w:val="00664753"/>
    <w:rsid w:val="006669D9"/>
    <w:rsid w:val="006673E0"/>
    <w:rsid w:val="00675634"/>
    <w:rsid w:val="00676F53"/>
    <w:rsid w:val="0068073E"/>
    <w:rsid w:val="00686DA9"/>
    <w:rsid w:val="0068758F"/>
    <w:rsid w:val="0069140C"/>
    <w:rsid w:val="006A19D2"/>
    <w:rsid w:val="006C1284"/>
    <w:rsid w:val="006C3340"/>
    <w:rsid w:val="006C76FA"/>
    <w:rsid w:val="006C7FC8"/>
    <w:rsid w:val="006D1C63"/>
    <w:rsid w:val="006D7580"/>
    <w:rsid w:val="006F06BE"/>
    <w:rsid w:val="006F1EA4"/>
    <w:rsid w:val="006F25B6"/>
    <w:rsid w:val="006F62F1"/>
    <w:rsid w:val="00706D72"/>
    <w:rsid w:val="007266E5"/>
    <w:rsid w:val="007325FB"/>
    <w:rsid w:val="00743B41"/>
    <w:rsid w:val="00757297"/>
    <w:rsid w:val="00760075"/>
    <w:rsid w:val="00761C34"/>
    <w:rsid w:val="007640BF"/>
    <w:rsid w:val="00772889"/>
    <w:rsid w:val="00774B02"/>
    <w:rsid w:val="007828F6"/>
    <w:rsid w:val="007A687C"/>
    <w:rsid w:val="007B2F90"/>
    <w:rsid w:val="007B371D"/>
    <w:rsid w:val="007B6323"/>
    <w:rsid w:val="007C1376"/>
    <w:rsid w:val="007C63A2"/>
    <w:rsid w:val="007D67C7"/>
    <w:rsid w:val="007E03C5"/>
    <w:rsid w:val="007E3663"/>
    <w:rsid w:val="007E49AB"/>
    <w:rsid w:val="007F579F"/>
    <w:rsid w:val="007F6AD4"/>
    <w:rsid w:val="00804DBA"/>
    <w:rsid w:val="00810658"/>
    <w:rsid w:val="00815862"/>
    <w:rsid w:val="008212D0"/>
    <w:rsid w:val="008248FD"/>
    <w:rsid w:val="008307E2"/>
    <w:rsid w:val="00834BAF"/>
    <w:rsid w:val="0083748F"/>
    <w:rsid w:val="008400F3"/>
    <w:rsid w:val="008449E7"/>
    <w:rsid w:val="00845B69"/>
    <w:rsid w:val="00845FEA"/>
    <w:rsid w:val="00860A3B"/>
    <w:rsid w:val="00890099"/>
    <w:rsid w:val="008A1F0A"/>
    <w:rsid w:val="008A4C94"/>
    <w:rsid w:val="008A70EA"/>
    <w:rsid w:val="008B01A8"/>
    <w:rsid w:val="008B0F87"/>
    <w:rsid w:val="008B11E3"/>
    <w:rsid w:val="008B484C"/>
    <w:rsid w:val="008C22DE"/>
    <w:rsid w:val="008D757F"/>
    <w:rsid w:val="008D7DD5"/>
    <w:rsid w:val="008E195D"/>
    <w:rsid w:val="008F1E51"/>
    <w:rsid w:val="008F7601"/>
    <w:rsid w:val="009004FD"/>
    <w:rsid w:val="00900751"/>
    <w:rsid w:val="00912360"/>
    <w:rsid w:val="0091669F"/>
    <w:rsid w:val="00923F7A"/>
    <w:rsid w:val="00924B7F"/>
    <w:rsid w:val="00934D41"/>
    <w:rsid w:val="00944662"/>
    <w:rsid w:val="00945EB3"/>
    <w:rsid w:val="00947473"/>
    <w:rsid w:val="00962915"/>
    <w:rsid w:val="009664C1"/>
    <w:rsid w:val="009665C7"/>
    <w:rsid w:val="009755E5"/>
    <w:rsid w:val="00975E32"/>
    <w:rsid w:val="009A3260"/>
    <w:rsid w:val="009A42EA"/>
    <w:rsid w:val="009B0938"/>
    <w:rsid w:val="009B29D1"/>
    <w:rsid w:val="009B34E8"/>
    <w:rsid w:val="009B50E9"/>
    <w:rsid w:val="009F2AF2"/>
    <w:rsid w:val="009F7CB0"/>
    <w:rsid w:val="00A02F46"/>
    <w:rsid w:val="00A048BA"/>
    <w:rsid w:val="00A154DC"/>
    <w:rsid w:val="00A21B30"/>
    <w:rsid w:val="00A21F8A"/>
    <w:rsid w:val="00A32535"/>
    <w:rsid w:val="00A34C15"/>
    <w:rsid w:val="00A43104"/>
    <w:rsid w:val="00A53B51"/>
    <w:rsid w:val="00A561B6"/>
    <w:rsid w:val="00A67C12"/>
    <w:rsid w:val="00A7166B"/>
    <w:rsid w:val="00A74196"/>
    <w:rsid w:val="00A75501"/>
    <w:rsid w:val="00A806D6"/>
    <w:rsid w:val="00A81E2C"/>
    <w:rsid w:val="00A84C40"/>
    <w:rsid w:val="00A85307"/>
    <w:rsid w:val="00A86867"/>
    <w:rsid w:val="00AA0627"/>
    <w:rsid w:val="00AB5590"/>
    <w:rsid w:val="00AB5D8D"/>
    <w:rsid w:val="00AC18DE"/>
    <w:rsid w:val="00AC386A"/>
    <w:rsid w:val="00AD5B89"/>
    <w:rsid w:val="00AD6660"/>
    <w:rsid w:val="00AD7B5E"/>
    <w:rsid w:val="00AE0829"/>
    <w:rsid w:val="00AF3332"/>
    <w:rsid w:val="00B01BD2"/>
    <w:rsid w:val="00B17F3A"/>
    <w:rsid w:val="00B2272B"/>
    <w:rsid w:val="00B23D6C"/>
    <w:rsid w:val="00B34F18"/>
    <w:rsid w:val="00B358B2"/>
    <w:rsid w:val="00B37843"/>
    <w:rsid w:val="00B37D95"/>
    <w:rsid w:val="00B55758"/>
    <w:rsid w:val="00B679E3"/>
    <w:rsid w:val="00B82DAA"/>
    <w:rsid w:val="00B858EB"/>
    <w:rsid w:val="00BA2C55"/>
    <w:rsid w:val="00BA300A"/>
    <w:rsid w:val="00BB03C0"/>
    <w:rsid w:val="00BB3384"/>
    <w:rsid w:val="00BB3554"/>
    <w:rsid w:val="00BC65B4"/>
    <w:rsid w:val="00BE0E68"/>
    <w:rsid w:val="00BF7E55"/>
    <w:rsid w:val="00C04415"/>
    <w:rsid w:val="00C0718E"/>
    <w:rsid w:val="00C152D6"/>
    <w:rsid w:val="00C221A8"/>
    <w:rsid w:val="00C37124"/>
    <w:rsid w:val="00C45AE2"/>
    <w:rsid w:val="00C54373"/>
    <w:rsid w:val="00C85DB4"/>
    <w:rsid w:val="00C905D0"/>
    <w:rsid w:val="00C92704"/>
    <w:rsid w:val="00C93C8A"/>
    <w:rsid w:val="00CA2D7A"/>
    <w:rsid w:val="00CA6621"/>
    <w:rsid w:val="00CB4284"/>
    <w:rsid w:val="00CB431D"/>
    <w:rsid w:val="00CC25CF"/>
    <w:rsid w:val="00CD4C95"/>
    <w:rsid w:val="00CE22E0"/>
    <w:rsid w:val="00CE23BD"/>
    <w:rsid w:val="00CE5E80"/>
    <w:rsid w:val="00CE629C"/>
    <w:rsid w:val="00D05FDB"/>
    <w:rsid w:val="00D24962"/>
    <w:rsid w:val="00D34435"/>
    <w:rsid w:val="00D36D22"/>
    <w:rsid w:val="00D37590"/>
    <w:rsid w:val="00D40D02"/>
    <w:rsid w:val="00D442BE"/>
    <w:rsid w:val="00D457EA"/>
    <w:rsid w:val="00D45D5C"/>
    <w:rsid w:val="00D5449F"/>
    <w:rsid w:val="00D54A3A"/>
    <w:rsid w:val="00D700D5"/>
    <w:rsid w:val="00D71E9A"/>
    <w:rsid w:val="00D73794"/>
    <w:rsid w:val="00D82149"/>
    <w:rsid w:val="00D849E4"/>
    <w:rsid w:val="00D94D82"/>
    <w:rsid w:val="00D9532D"/>
    <w:rsid w:val="00DA53D2"/>
    <w:rsid w:val="00DA6712"/>
    <w:rsid w:val="00DA708A"/>
    <w:rsid w:val="00DB03BE"/>
    <w:rsid w:val="00DB075A"/>
    <w:rsid w:val="00DB4A14"/>
    <w:rsid w:val="00DC6ED1"/>
    <w:rsid w:val="00DE65EF"/>
    <w:rsid w:val="00DF725B"/>
    <w:rsid w:val="00E04199"/>
    <w:rsid w:val="00E07E78"/>
    <w:rsid w:val="00E105DD"/>
    <w:rsid w:val="00E11EA7"/>
    <w:rsid w:val="00E2038D"/>
    <w:rsid w:val="00E32F23"/>
    <w:rsid w:val="00E34ABA"/>
    <w:rsid w:val="00E52879"/>
    <w:rsid w:val="00E53068"/>
    <w:rsid w:val="00E54607"/>
    <w:rsid w:val="00E7098C"/>
    <w:rsid w:val="00E71C77"/>
    <w:rsid w:val="00E77D3C"/>
    <w:rsid w:val="00E8177C"/>
    <w:rsid w:val="00E817F6"/>
    <w:rsid w:val="00E81BF7"/>
    <w:rsid w:val="00E85C1D"/>
    <w:rsid w:val="00E86F5D"/>
    <w:rsid w:val="00E87701"/>
    <w:rsid w:val="00EA06AB"/>
    <w:rsid w:val="00EB3EE5"/>
    <w:rsid w:val="00EB6A2D"/>
    <w:rsid w:val="00ED114C"/>
    <w:rsid w:val="00ED33E6"/>
    <w:rsid w:val="00EE17E6"/>
    <w:rsid w:val="00EE1926"/>
    <w:rsid w:val="00EE2804"/>
    <w:rsid w:val="00EE3B5C"/>
    <w:rsid w:val="00EE516F"/>
    <w:rsid w:val="00EE551A"/>
    <w:rsid w:val="00EE72D9"/>
    <w:rsid w:val="00EF3208"/>
    <w:rsid w:val="00F05635"/>
    <w:rsid w:val="00F1744E"/>
    <w:rsid w:val="00F31AFA"/>
    <w:rsid w:val="00F32B88"/>
    <w:rsid w:val="00F349E6"/>
    <w:rsid w:val="00F357E5"/>
    <w:rsid w:val="00F53713"/>
    <w:rsid w:val="00F5571E"/>
    <w:rsid w:val="00F612BC"/>
    <w:rsid w:val="00F726E7"/>
    <w:rsid w:val="00F76D00"/>
    <w:rsid w:val="00F820BB"/>
    <w:rsid w:val="00F87EF7"/>
    <w:rsid w:val="00F90FE0"/>
    <w:rsid w:val="00F93161"/>
    <w:rsid w:val="00FA4255"/>
    <w:rsid w:val="00FA55E1"/>
    <w:rsid w:val="00FF1297"/>
    <w:rsid w:val="00FF16E5"/>
    <w:rsid w:val="00FF2EC4"/>
    <w:rsid w:val="00FF3891"/>
    <w:rsid w:val="00FF6A75"/>
    <w:rsid w:val="0D35543B"/>
    <w:rsid w:val="1C142152"/>
    <w:rsid w:val="1FA7C897"/>
    <w:rsid w:val="394E3FE2"/>
    <w:rsid w:val="3A286B39"/>
    <w:rsid w:val="4F1F1290"/>
    <w:rsid w:val="673163F9"/>
    <w:rsid w:val="6CECD9DF"/>
    <w:rsid w:val="72CBF71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F8160"/>
  <w15:chartTrackingRefBased/>
  <w15:docId w15:val="{9E24A4E2-49C7-4C5C-925E-36673029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MS Paragraph 2"/>
    <w:qFormat/>
    <w:rsid w:val="004A0439"/>
    <w:pPr>
      <w:spacing w:after="200" w:line="276" w:lineRule="auto"/>
    </w:pPr>
    <w:rPr>
      <w:rFonts w:ascii="Arial" w:eastAsia="Calibri" w:hAnsi="Arial" w:cs="Times New Roman"/>
      <w:lang w:val="en-US"/>
    </w:rPr>
  </w:style>
  <w:style w:type="paragraph" w:styleId="Heading2">
    <w:name w:val="heading 2"/>
    <w:basedOn w:val="Normal"/>
    <w:next w:val="Normal"/>
    <w:link w:val="Heading2Char"/>
    <w:unhideWhenUsed/>
    <w:qFormat/>
    <w:rsid w:val="00CB4284"/>
    <w:pPr>
      <w:keepNext/>
      <w:spacing w:before="240" w:after="60" w:line="240" w:lineRule="auto"/>
      <w:outlineLvl w:val="1"/>
    </w:pPr>
    <w:rPr>
      <w:rFonts w:ascii="Calibri Light" w:eastAsia="Times New Roman" w:hAnsi="Calibri Light"/>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HeaderChar">
    <w:name w:val="Header Char"/>
    <w:basedOn w:val="DefaultParagraphFont"/>
    <w:link w:val="Header"/>
    <w:uiPriority w:val="99"/>
    <w:rsid w:val="004A0439"/>
  </w:style>
  <w:style w:type="paragraph" w:styleId="Footer">
    <w:name w:val="footer"/>
    <w:basedOn w:val="Normal"/>
    <w:link w:val="Foot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FooterChar">
    <w:name w:val="Footer Char"/>
    <w:basedOn w:val="DefaultParagraphFont"/>
    <w:link w:val="Footer"/>
    <w:uiPriority w:val="99"/>
    <w:rsid w:val="004A0439"/>
  </w:style>
  <w:style w:type="table" w:customStyle="1" w:styleId="TableGrid1">
    <w:name w:val="Table Grid1"/>
    <w:basedOn w:val="TableNormal"/>
    <w:next w:val="TableGrid"/>
    <w:uiPriority w:val="59"/>
    <w:rsid w:val="004A043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A0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B4284"/>
    <w:rPr>
      <w:rFonts w:ascii="Calibri Light" w:eastAsia="Times New Roman" w:hAnsi="Calibri Light" w:cs="Times New Roman"/>
      <w:b/>
      <w:bCs/>
      <w:i/>
      <w:iCs/>
      <w:sz w:val="28"/>
      <w:szCs w:val="28"/>
      <w:lang w:val="en-GB"/>
    </w:rPr>
  </w:style>
  <w:style w:type="paragraph" w:styleId="ListParagraph">
    <w:name w:val="List Paragraph"/>
    <w:aliases w:val="Buletai,Bullet EY,List Paragraph21,List Paragraph1,List Paragraph2,lp1,Bullet 1,Use Case List Paragraph,ERP-List Paragraph,List Paragraph11,List Paragraph111,Paragraph,List Paragraph Red,List not in Table,Numbering,List (services)"/>
    <w:basedOn w:val="Normal"/>
    <w:link w:val="ListParagraphChar"/>
    <w:uiPriority w:val="34"/>
    <w:qFormat/>
    <w:rsid w:val="00A34C15"/>
    <w:pPr>
      <w:ind w:left="720"/>
      <w:contextualSpacing/>
    </w:pPr>
  </w:style>
  <w:style w:type="character" w:styleId="Hyperlink">
    <w:name w:val="Hyperlink"/>
    <w:basedOn w:val="DefaultParagraphFont"/>
    <w:unhideWhenUsed/>
    <w:rsid w:val="00D82149"/>
    <w:rPr>
      <w:color w:val="0000FF"/>
      <w:u w:val="single"/>
    </w:rPr>
  </w:style>
  <w:style w:type="character" w:customStyle="1" w:styleId="ListParagraphChar">
    <w:name w:val="List Paragraph Char"/>
    <w:aliases w:val="Buletai Char,Bullet EY Char,List Paragraph21 Char,List Paragraph1 Char,List Paragraph2 Char,lp1 Char,Bullet 1 Char,Use Case List Paragraph Char,ERP-List Paragraph Char,List Paragraph11 Char,List Paragraph111 Char,Paragraph Char"/>
    <w:link w:val="ListParagraph"/>
    <w:uiPriority w:val="34"/>
    <w:rsid w:val="00D82149"/>
    <w:rPr>
      <w:rFonts w:ascii="Arial" w:eastAsia="Calibri" w:hAnsi="Arial" w:cs="Times New Roman"/>
      <w:lang w:val="en-US"/>
    </w:rPr>
  </w:style>
  <w:style w:type="character" w:styleId="CommentReference">
    <w:name w:val="annotation reference"/>
    <w:basedOn w:val="DefaultParagraphFont"/>
    <w:uiPriority w:val="99"/>
    <w:semiHidden/>
    <w:unhideWhenUsed/>
    <w:rsid w:val="00583461"/>
    <w:rPr>
      <w:sz w:val="16"/>
      <w:szCs w:val="16"/>
    </w:rPr>
  </w:style>
  <w:style w:type="paragraph" w:styleId="CommentText">
    <w:name w:val="annotation text"/>
    <w:basedOn w:val="Normal"/>
    <w:link w:val="CommentTextChar"/>
    <w:uiPriority w:val="99"/>
    <w:semiHidden/>
    <w:unhideWhenUsed/>
    <w:rsid w:val="00583461"/>
    <w:pPr>
      <w:spacing w:line="240" w:lineRule="auto"/>
    </w:pPr>
    <w:rPr>
      <w:sz w:val="20"/>
      <w:szCs w:val="20"/>
    </w:rPr>
  </w:style>
  <w:style w:type="character" w:customStyle="1" w:styleId="CommentTextChar">
    <w:name w:val="Comment Text Char"/>
    <w:basedOn w:val="DefaultParagraphFont"/>
    <w:link w:val="CommentText"/>
    <w:uiPriority w:val="99"/>
    <w:semiHidden/>
    <w:rsid w:val="00583461"/>
    <w:rPr>
      <w:rFonts w:ascii="Arial" w:eastAsia="Calibri"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5449F"/>
    <w:rPr>
      <w:b/>
      <w:bCs/>
    </w:rPr>
  </w:style>
  <w:style w:type="character" w:customStyle="1" w:styleId="CommentSubjectChar">
    <w:name w:val="Comment Subject Char"/>
    <w:basedOn w:val="CommentTextChar"/>
    <w:link w:val="CommentSubject"/>
    <w:uiPriority w:val="99"/>
    <w:semiHidden/>
    <w:rsid w:val="00D5449F"/>
    <w:rPr>
      <w:rFonts w:ascii="Arial" w:eastAsia="Calibri" w:hAnsi="Arial" w:cs="Times New Roman"/>
      <w:b/>
      <w:bCs/>
      <w:sz w:val="20"/>
      <w:szCs w:val="20"/>
      <w:lang w:val="en-US"/>
    </w:rPr>
  </w:style>
  <w:style w:type="character" w:customStyle="1" w:styleId="Laukeliai">
    <w:name w:val="Laukeliai"/>
    <w:basedOn w:val="DefaultParagraphFont"/>
    <w:uiPriority w:val="1"/>
    <w:qFormat/>
    <w:rsid w:val="008D7DD5"/>
    <w:rPr>
      <w:rFonts w:ascii="Arial" w:hAnsi="Arial" w:cs="Arial"/>
      <w:sz w:val="20"/>
      <w:szCs w:val="20"/>
    </w:rPr>
  </w:style>
  <w:style w:type="paragraph" w:styleId="Revision">
    <w:name w:val="Revision"/>
    <w:hidden/>
    <w:uiPriority w:val="99"/>
    <w:semiHidden/>
    <w:rsid w:val="002B0AB8"/>
    <w:pPr>
      <w:spacing w:after="0" w:line="240" w:lineRule="auto"/>
    </w:pPr>
    <w:rPr>
      <w:rFonts w:ascii="Arial" w:eastAsia="Calibri" w:hAnsi="Arial" w:cs="Times New Roman"/>
      <w:lang w:val="en-US"/>
    </w:rPr>
  </w:style>
  <w:style w:type="paragraph" w:styleId="FootnoteText">
    <w:name w:val="footnote text"/>
    <w:basedOn w:val="Normal"/>
    <w:link w:val="FootnoteTextChar"/>
    <w:uiPriority w:val="99"/>
    <w:semiHidden/>
    <w:unhideWhenUsed/>
    <w:rsid w:val="009166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669F"/>
    <w:rPr>
      <w:rFonts w:ascii="Arial" w:eastAsia="Calibri" w:hAnsi="Arial" w:cs="Times New Roman"/>
      <w:sz w:val="20"/>
      <w:szCs w:val="20"/>
      <w:lang w:val="en-US"/>
    </w:rPr>
  </w:style>
  <w:style w:type="character" w:styleId="FootnoteReference">
    <w:name w:val="footnote reference"/>
    <w:basedOn w:val="DefaultParagraphFont"/>
    <w:uiPriority w:val="99"/>
    <w:semiHidden/>
    <w:unhideWhenUsed/>
    <w:rsid w:val="009166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192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3F712EA4911C44A05F57D8635721CA" ma:contentTypeVersion="18" ma:contentTypeDescription="Create a new document." ma:contentTypeScope="" ma:versionID="2c57ca13186c84b8987f7f7cab77a0a6">
  <xsd:schema xmlns:xsd="http://www.w3.org/2001/XMLSchema" xmlns:xs="http://www.w3.org/2001/XMLSchema" xmlns:p="http://schemas.microsoft.com/office/2006/metadata/properties" xmlns:ns2="d76e776e-7e04-4672-8951-e688bdf14bf8" xmlns:ns3="6a52903b-52cf-4030-9e6a-71ed22008892" targetNamespace="http://schemas.microsoft.com/office/2006/metadata/properties" ma:root="true" ma:fieldsID="b7f7fbb010d9b89681105b2d3149d165" ns2:_="" ns3:_="">
    <xsd:import namespace="d76e776e-7e04-4672-8951-e688bdf14bf8"/>
    <xsd:import namespace="6a52903b-52cf-4030-9e6a-71ed220088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e776e-7e04-4672-8951-e688bdf14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52903b-52cf-4030-9e6a-71ed2200889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bf72d9-5aff-4e07-97f1-c45df1a5c60a}" ma:internalName="TaxCatchAll" ma:showField="CatchAllData" ma:web="6a52903b-52cf-4030-9e6a-71ed2200889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76e776e-7e04-4672-8951-e688bdf14bf8">
      <Terms xmlns="http://schemas.microsoft.com/office/infopath/2007/PartnerControls"/>
    </lcf76f155ced4ddcb4097134ff3c332f>
    <TaxCatchAll xmlns="6a52903b-52cf-4030-9e6a-71ed2200889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2B559-EDAF-4A57-9AB2-D856CD8B0C94}"/>
</file>

<file path=customXml/itemProps2.xml><?xml version="1.0" encoding="utf-8"?>
<ds:datastoreItem xmlns:ds="http://schemas.openxmlformats.org/officeDocument/2006/customXml" ds:itemID="{0EEC865A-EE4D-4EF5-BFD5-7D52260A0980}">
  <ds:schemaRefs>
    <ds:schemaRef ds:uri="http://schemas.microsoft.com/sharepoint/v3/contenttype/forms"/>
  </ds:schemaRefs>
</ds:datastoreItem>
</file>

<file path=customXml/itemProps3.xml><?xml version="1.0" encoding="utf-8"?>
<ds:datastoreItem xmlns:ds="http://schemas.openxmlformats.org/officeDocument/2006/customXml" ds:itemID="{ED76591F-D529-4197-8492-04A13604F4A8}">
  <ds:schemaRefs>
    <ds:schemaRef ds:uri="http://purl.org/dc/dcmitype/"/>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dc097481-5d54-4a2d-9d85-5ff508d21478"/>
    <ds:schemaRef ds:uri="http://www.w3.org/XML/1998/namespace"/>
  </ds:schemaRefs>
</ds:datastoreItem>
</file>

<file path=customXml/itemProps4.xml><?xml version="1.0" encoding="utf-8"?>
<ds:datastoreItem xmlns:ds="http://schemas.openxmlformats.org/officeDocument/2006/customXml" ds:itemID="{C84121C9-3C4A-4494-A52D-DA31FA6D485D}">
  <ds:schemaRefs>
    <ds:schemaRef ds:uri="http://schemas.openxmlformats.org/officeDocument/2006/bibliography"/>
  </ds:schemaRefs>
</ds:datastoreItem>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87</Words>
  <Characters>6202</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Zenevičius</dc:creator>
  <cp:keywords/>
  <dc:description/>
  <cp:lastModifiedBy>Eglė Spudulytė</cp:lastModifiedBy>
  <cp:revision>2</cp:revision>
  <cp:lastPrinted>2023-03-03T18:37:00Z</cp:lastPrinted>
  <dcterms:created xsi:type="dcterms:W3CDTF">2025-06-12T12:47:00Z</dcterms:created>
  <dcterms:modified xsi:type="dcterms:W3CDTF">2025-06-1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95cd4a-672d-445e-858c-6a4c384eed97</vt:lpwstr>
  </property>
  <property fmtid="{D5CDD505-2E9C-101B-9397-08002B2CF9AE}" pid="3" name="ContentTypeId">
    <vt:lpwstr>0x010100BB3F712EA4911C44A05F57D8635721CA</vt:lpwstr>
  </property>
</Properties>
</file>